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FB0A44" w14:textId="77777777" w:rsidR="00297628" w:rsidRPr="00071C5A" w:rsidRDefault="00297628" w:rsidP="00E312AD">
      <w:pPr>
        <w:pStyle w:val="NoSpacing"/>
        <w:jc w:val="center"/>
        <w:rPr>
          <w:rFonts w:ascii="Aptos" w:hAnsi="Aptos"/>
          <w:sz w:val="72"/>
          <w:szCs w:val="72"/>
        </w:rPr>
      </w:pPr>
      <w:r w:rsidRPr="00071C5A">
        <w:rPr>
          <w:rFonts w:ascii="Aptos" w:hAnsi="Aptos"/>
          <w:sz w:val="72"/>
          <w:szCs w:val="72"/>
        </w:rPr>
        <w:t>Software Requirements Specification</w:t>
      </w:r>
    </w:p>
    <w:p w14:paraId="54C5AC2B" w14:textId="77777777" w:rsidR="00297628" w:rsidRPr="00071C5A" w:rsidRDefault="00297628" w:rsidP="00E312AD">
      <w:pPr>
        <w:pStyle w:val="NoSpacing"/>
        <w:jc w:val="center"/>
        <w:rPr>
          <w:rFonts w:ascii="Aptos" w:hAnsi="Aptos"/>
          <w:sz w:val="72"/>
          <w:szCs w:val="72"/>
        </w:rPr>
      </w:pPr>
    </w:p>
    <w:p w14:paraId="3E6AC2D1" w14:textId="77777777" w:rsidR="00297628" w:rsidRPr="00071C5A" w:rsidRDefault="006807B1" w:rsidP="00E312AD">
      <w:pPr>
        <w:pStyle w:val="NoSpacing"/>
        <w:jc w:val="center"/>
        <w:rPr>
          <w:rFonts w:ascii="Aptos" w:hAnsi="Aptos"/>
          <w:sz w:val="40"/>
          <w:szCs w:val="40"/>
        </w:rPr>
      </w:pPr>
      <w:r w:rsidRPr="00071C5A">
        <w:rPr>
          <w:rFonts w:ascii="Aptos" w:hAnsi="Aptos"/>
          <w:sz w:val="40"/>
          <w:szCs w:val="40"/>
        </w:rPr>
        <w:t>F</w:t>
      </w:r>
      <w:r w:rsidR="00297628" w:rsidRPr="00071C5A">
        <w:rPr>
          <w:rFonts w:ascii="Aptos" w:hAnsi="Aptos"/>
          <w:sz w:val="40"/>
          <w:szCs w:val="40"/>
        </w:rPr>
        <w:t>or</w:t>
      </w:r>
    </w:p>
    <w:p w14:paraId="20C0938F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p w14:paraId="16E9A14E" w14:textId="062517B8" w:rsidR="00297628" w:rsidRPr="00071C5A" w:rsidRDefault="009A0D5E" w:rsidP="00E312AD">
      <w:pPr>
        <w:pStyle w:val="NoSpacing"/>
        <w:jc w:val="center"/>
        <w:rPr>
          <w:rFonts w:ascii="Aptos" w:hAnsi="Aptos"/>
          <w:sz w:val="40"/>
          <w:szCs w:val="40"/>
        </w:rPr>
      </w:pPr>
      <w:r w:rsidRPr="00071C5A">
        <w:rPr>
          <w:rFonts w:ascii="Aptos" w:hAnsi="Aptos"/>
          <w:sz w:val="40"/>
          <w:szCs w:val="40"/>
        </w:rPr>
        <w:t xml:space="preserve">Secure </w:t>
      </w:r>
      <w:r w:rsidR="00ED5160" w:rsidRPr="00071C5A">
        <w:rPr>
          <w:rFonts w:ascii="Aptos" w:hAnsi="Aptos"/>
          <w:sz w:val="40"/>
          <w:szCs w:val="40"/>
        </w:rPr>
        <w:t>Chat Application</w:t>
      </w:r>
    </w:p>
    <w:p w14:paraId="1BDDE456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p w14:paraId="2A8D7728" w14:textId="0D9097E7" w:rsidR="006807B1" w:rsidRPr="00071C5A" w:rsidRDefault="009A0D5E" w:rsidP="00E312AD">
      <w:pPr>
        <w:pStyle w:val="NoSpacing"/>
        <w:jc w:val="center"/>
        <w:rPr>
          <w:rFonts w:ascii="Aptos" w:hAnsi="Aptos"/>
          <w:sz w:val="40"/>
          <w:szCs w:val="40"/>
        </w:rPr>
      </w:pPr>
      <w:r w:rsidRPr="00071C5A">
        <w:rPr>
          <w:rFonts w:ascii="Aptos" w:hAnsi="Aptos"/>
          <w:sz w:val="40"/>
          <w:szCs w:val="40"/>
        </w:rPr>
        <w:t>06</w:t>
      </w:r>
      <w:r w:rsidR="00A031FD" w:rsidRPr="00071C5A">
        <w:rPr>
          <w:rFonts w:ascii="Aptos" w:hAnsi="Aptos"/>
          <w:sz w:val="40"/>
          <w:szCs w:val="40"/>
        </w:rPr>
        <w:t>.</w:t>
      </w:r>
      <w:r w:rsidRPr="00071C5A">
        <w:rPr>
          <w:rFonts w:ascii="Aptos" w:hAnsi="Aptos"/>
          <w:sz w:val="40"/>
          <w:szCs w:val="40"/>
        </w:rPr>
        <w:t>03</w:t>
      </w:r>
      <w:r w:rsidR="00A031FD" w:rsidRPr="00071C5A">
        <w:rPr>
          <w:rFonts w:ascii="Aptos" w:hAnsi="Aptos"/>
          <w:sz w:val="40"/>
          <w:szCs w:val="40"/>
        </w:rPr>
        <w:t>.202</w:t>
      </w:r>
      <w:r w:rsidRPr="00071C5A">
        <w:rPr>
          <w:rFonts w:ascii="Aptos" w:hAnsi="Aptos"/>
          <w:sz w:val="40"/>
          <w:szCs w:val="40"/>
        </w:rPr>
        <w:t>5</w:t>
      </w:r>
    </w:p>
    <w:p w14:paraId="1021110D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p w14:paraId="5F97D931" w14:textId="77777777" w:rsidR="00297628" w:rsidRPr="00071C5A" w:rsidRDefault="00297628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p w14:paraId="5F7412DA" w14:textId="77777777" w:rsidR="00297628" w:rsidRPr="00071C5A" w:rsidRDefault="00297628" w:rsidP="00E312AD">
      <w:pPr>
        <w:pStyle w:val="NoSpacing"/>
        <w:jc w:val="center"/>
        <w:rPr>
          <w:rFonts w:ascii="Aptos" w:hAnsi="Aptos"/>
          <w:sz w:val="40"/>
          <w:szCs w:val="40"/>
        </w:rPr>
      </w:pPr>
      <w:r w:rsidRPr="00071C5A">
        <w:rPr>
          <w:rFonts w:ascii="Aptos" w:hAnsi="Aptos"/>
          <w:sz w:val="40"/>
          <w:szCs w:val="40"/>
        </w:rPr>
        <w:t>Prepared by</w:t>
      </w:r>
    </w:p>
    <w:p w14:paraId="03041E2D" w14:textId="77777777" w:rsidR="00297628" w:rsidRPr="00071C5A" w:rsidRDefault="00297628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25"/>
        <w:gridCol w:w="3063"/>
        <w:gridCol w:w="3163"/>
      </w:tblGrid>
      <w:tr w:rsidR="006807B1" w:rsidRPr="00071C5A" w14:paraId="34AD9CE1" w14:textId="77777777" w:rsidTr="00220866">
        <w:tc>
          <w:tcPr>
            <w:tcW w:w="3125" w:type="dxa"/>
          </w:tcPr>
          <w:p w14:paraId="500643D1" w14:textId="77777777" w:rsidR="006807B1" w:rsidRPr="00071C5A" w:rsidRDefault="006807B1" w:rsidP="00E312AD">
            <w:pPr>
              <w:pStyle w:val="NoSpacing"/>
              <w:jc w:val="center"/>
              <w:rPr>
                <w:rFonts w:ascii="Aptos" w:hAnsi="Aptos"/>
                <w:sz w:val="40"/>
                <w:szCs w:val="40"/>
              </w:rPr>
            </w:pPr>
            <w:r w:rsidRPr="00071C5A">
              <w:rPr>
                <w:rFonts w:ascii="Aptos" w:hAnsi="Aptos"/>
                <w:sz w:val="40"/>
                <w:szCs w:val="40"/>
              </w:rPr>
              <w:t>Specialization</w:t>
            </w:r>
          </w:p>
        </w:tc>
        <w:tc>
          <w:tcPr>
            <w:tcW w:w="3063" w:type="dxa"/>
          </w:tcPr>
          <w:p w14:paraId="1B648DDC" w14:textId="77777777" w:rsidR="006807B1" w:rsidRPr="00071C5A" w:rsidRDefault="006464AB" w:rsidP="00E312AD">
            <w:pPr>
              <w:pStyle w:val="NoSpacing"/>
              <w:jc w:val="center"/>
              <w:rPr>
                <w:rFonts w:ascii="Aptos" w:hAnsi="Aptos"/>
                <w:sz w:val="40"/>
                <w:szCs w:val="40"/>
              </w:rPr>
            </w:pPr>
            <w:r w:rsidRPr="00071C5A">
              <w:rPr>
                <w:rFonts w:ascii="Aptos" w:hAnsi="Aptos"/>
                <w:sz w:val="40"/>
                <w:szCs w:val="40"/>
              </w:rPr>
              <w:t>SAP ID</w:t>
            </w:r>
          </w:p>
        </w:tc>
        <w:tc>
          <w:tcPr>
            <w:tcW w:w="3163" w:type="dxa"/>
          </w:tcPr>
          <w:p w14:paraId="7BA2EEBC" w14:textId="77777777" w:rsidR="006807B1" w:rsidRPr="00071C5A" w:rsidRDefault="006464AB" w:rsidP="00E312AD">
            <w:pPr>
              <w:pStyle w:val="NoSpacing"/>
              <w:jc w:val="center"/>
              <w:rPr>
                <w:rFonts w:ascii="Aptos" w:hAnsi="Aptos"/>
                <w:sz w:val="40"/>
                <w:szCs w:val="40"/>
              </w:rPr>
            </w:pPr>
            <w:r w:rsidRPr="00071C5A">
              <w:rPr>
                <w:rFonts w:ascii="Aptos" w:hAnsi="Aptos"/>
                <w:sz w:val="40"/>
                <w:szCs w:val="40"/>
              </w:rPr>
              <w:t>Name</w:t>
            </w:r>
          </w:p>
        </w:tc>
      </w:tr>
      <w:tr w:rsidR="006807B1" w:rsidRPr="00071C5A" w14:paraId="1D586087" w14:textId="77777777" w:rsidTr="00220866">
        <w:tc>
          <w:tcPr>
            <w:tcW w:w="3125" w:type="dxa"/>
          </w:tcPr>
          <w:p w14:paraId="036843E0" w14:textId="77777777" w:rsidR="006807B1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proofErr w:type="spellStart"/>
            <w:proofErr w:type="gramStart"/>
            <w:r w:rsidRPr="00071C5A">
              <w:rPr>
                <w:rFonts w:ascii="Aptos" w:hAnsi="Aptos"/>
                <w:sz w:val="28"/>
                <w:szCs w:val="28"/>
              </w:rPr>
              <w:t>B.Tech</w:t>
            </w:r>
            <w:proofErr w:type="spellEnd"/>
            <w:proofErr w:type="gramEnd"/>
            <w:r w:rsidRPr="00071C5A">
              <w:rPr>
                <w:rFonts w:ascii="Aptos" w:hAnsi="Aptos"/>
                <w:sz w:val="28"/>
                <w:szCs w:val="28"/>
              </w:rPr>
              <w:t xml:space="preserve"> CSE-CSF</w:t>
            </w:r>
          </w:p>
        </w:tc>
        <w:tc>
          <w:tcPr>
            <w:tcW w:w="3063" w:type="dxa"/>
          </w:tcPr>
          <w:p w14:paraId="52009D93" w14:textId="0901BB21" w:rsidR="006807B1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0010</w:t>
            </w:r>
            <w:r w:rsidR="009A0D5E" w:rsidRPr="00071C5A">
              <w:rPr>
                <w:rFonts w:ascii="Aptos" w:hAnsi="Aptos"/>
                <w:sz w:val="28"/>
                <w:szCs w:val="28"/>
              </w:rPr>
              <w:t>6290</w:t>
            </w:r>
          </w:p>
        </w:tc>
        <w:tc>
          <w:tcPr>
            <w:tcW w:w="3163" w:type="dxa"/>
          </w:tcPr>
          <w:p w14:paraId="7CA9E8E4" w14:textId="612B872E" w:rsidR="006807B1" w:rsidRPr="00071C5A" w:rsidRDefault="009A0D5E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adeesh Jain</w:t>
            </w:r>
          </w:p>
        </w:tc>
      </w:tr>
      <w:tr w:rsidR="00ED5160" w:rsidRPr="00071C5A" w14:paraId="6BA2A416" w14:textId="77777777" w:rsidTr="00220866">
        <w:tc>
          <w:tcPr>
            <w:tcW w:w="3125" w:type="dxa"/>
          </w:tcPr>
          <w:p w14:paraId="627BCB85" w14:textId="77777777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proofErr w:type="spellStart"/>
            <w:proofErr w:type="gramStart"/>
            <w:r w:rsidRPr="00071C5A">
              <w:rPr>
                <w:rFonts w:ascii="Aptos" w:hAnsi="Aptos"/>
                <w:sz w:val="28"/>
                <w:szCs w:val="28"/>
              </w:rPr>
              <w:t>B.Tech</w:t>
            </w:r>
            <w:proofErr w:type="spellEnd"/>
            <w:proofErr w:type="gramEnd"/>
            <w:r w:rsidRPr="00071C5A">
              <w:rPr>
                <w:rFonts w:ascii="Aptos" w:hAnsi="Aptos"/>
                <w:sz w:val="28"/>
                <w:szCs w:val="28"/>
              </w:rPr>
              <w:t xml:space="preserve"> CSE-CSF</w:t>
            </w:r>
          </w:p>
        </w:tc>
        <w:tc>
          <w:tcPr>
            <w:tcW w:w="3063" w:type="dxa"/>
          </w:tcPr>
          <w:p w14:paraId="423B9B29" w14:textId="27CAFA50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0010</w:t>
            </w:r>
            <w:r w:rsidR="009A0D5E" w:rsidRPr="00071C5A">
              <w:rPr>
                <w:rFonts w:ascii="Aptos" w:hAnsi="Aptos"/>
                <w:sz w:val="28"/>
                <w:szCs w:val="28"/>
              </w:rPr>
              <w:t>5717</w:t>
            </w:r>
          </w:p>
        </w:tc>
        <w:tc>
          <w:tcPr>
            <w:tcW w:w="3163" w:type="dxa"/>
          </w:tcPr>
          <w:p w14:paraId="03BC58AD" w14:textId="06C0C73D" w:rsidR="00ED5160" w:rsidRPr="00071C5A" w:rsidRDefault="009A0D5E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bhinav Saini</w:t>
            </w:r>
          </w:p>
        </w:tc>
      </w:tr>
      <w:tr w:rsidR="00ED5160" w:rsidRPr="00071C5A" w14:paraId="66268E48" w14:textId="77777777" w:rsidTr="00220866">
        <w:tc>
          <w:tcPr>
            <w:tcW w:w="3125" w:type="dxa"/>
          </w:tcPr>
          <w:p w14:paraId="597DC585" w14:textId="77777777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proofErr w:type="spellStart"/>
            <w:proofErr w:type="gramStart"/>
            <w:r w:rsidRPr="00071C5A">
              <w:rPr>
                <w:rFonts w:ascii="Aptos" w:hAnsi="Aptos"/>
                <w:sz w:val="28"/>
                <w:szCs w:val="28"/>
              </w:rPr>
              <w:t>B.Tech</w:t>
            </w:r>
            <w:proofErr w:type="spellEnd"/>
            <w:proofErr w:type="gramEnd"/>
            <w:r w:rsidRPr="00071C5A">
              <w:rPr>
                <w:rFonts w:ascii="Aptos" w:hAnsi="Aptos"/>
                <w:sz w:val="28"/>
                <w:szCs w:val="28"/>
              </w:rPr>
              <w:t xml:space="preserve"> CSE-CSF</w:t>
            </w:r>
          </w:p>
        </w:tc>
        <w:tc>
          <w:tcPr>
            <w:tcW w:w="3063" w:type="dxa"/>
          </w:tcPr>
          <w:p w14:paraId="490F5DF3" w14:textId="4777EB56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0010</w:t>
            </w:r>
            <w:r w:rsidR="009A0D5E" w:rsidRPr="00071C5A">
              <w:rPr>
                <w:rFonts w:ascii="Aptos" w:hAnsi="Aptos"/>
                <w:sz w:val="28"/>
                <w:szCs w:val="28"/>
              </w:rPr>
              <w:t>6838</w:t>
            </w:r>
          </w:p>
        </w:tc>
        <w:tc>
          <w:tcPr>
            <w:tcW w:w="3163" w:type="dxa"/>
          </w:tcPr>
          <w:p w14:paraId="6D941CEC" w14:textId="16074A3C" w:rsidR="00ED5160" w:rsidRPr="00071C5A" w:rsidRDefault="009A0D5E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man Anand</w:t>
            </w:r>
          </w:p>
        </w:tc>
      </w:tr>
      <w:tr w:rsidR="00ED5160" w:rsidRPr="00071C5A" w14:paraId="4107973D" w14:textId="77777777" w:rsidTr="00220866">
        <w:tc>
          <w:tcPr>
            <w:tcW w:w="3125" w:type="dxa"/>
          </w:tcPr>
          <w:p w14:paraId="702D466E" w14:textId="77777777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proofErr w:type="spellStart"/>
            <w:proofErr w:type="gramStart"/>
            <w:r w:rsidRPr="00071C5A">
              <w:rPr>
                <w:rFonts w:ascii="Aptos" w:hAnsi="Aptos"/>
                <w:sz w:val="28"/>
                <w:szCs w:val="28"/>
              </w:rPr>
              <w:t>B.Tech</w:t>
            </w:r>
            <w:proofErr w:type="spellEnd"/>
            <w:proofErr w:type="gramEnd"/>
            <w:r w:rsidRPr="00071C5A">
              <w:rPr>
                <w:rFonts w:ascii="Aptos" w:hAnsi="Aptos"/>
                <w:sz w:val="28"/>
                <w:szCs w:val="28"/>
              </w:rPr>
              <w:t xml:space="preserve"> CSE-CSF</w:t>
            </w:r>
          </w:p>
        </w:tc>
        <w:tc>
          <w:tcPr>
            <w:tcW w:w="3063" w:type="dxa"/>
          </w:tcPr>
          <w:p w14:paraId="13F3E7D8" w14:textId="625F73AA" w:rsidR="00ED5160" w:rsidRPr="00071C5A" w:rsidRDefault="00ED5160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0010</w:t>
            </w:r>
            <w:r w:rsidR="009A0D5E" w:rsidRPr="00071C5A">
              <w:rPr>
                <w:rFonts w:ascii="Aptos" w:hAnsi="Aptos"/>
                <w:sz w:val="28"/>
                <w:szCs w:val="28"/>
              </w:rPr>
              <w:t>7436</w:t>
            </w:r>
          </w:p>
        </w:tc>
        <w:tc>
          <w:tcPr>
            <w:tcW w:w="3163" w:type="dxa"/>
          </w:tcPr>
          <w:p w14:paraId="0F1202F1" w14:textId="765FAE5A" w:rsidR="00ED5160" w:rsidRPr="00071C5A" w:rsidRDefault="009A0D5E" w:rsidP="00E312AD">
            <w:pPr>
              <w:pStyle w:val="NoSpacing"/>
              <w:jc w:val="center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Deepanshu Chowdhury</w:t>
            </w:r>
          </w:p>
        </w:tc>
      </w:tr>
    </w:tbl>
    <w:p w14:paraId="5B41E822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40"/>
          <w:szCs w:val="40"/>
        </w:rPr>
      </w:pPr>
    </w:p>
    <w:p w14:paraId="0A734C8D" w14:textId="77777777" w:rsidR="006807B1" w:rsidRPr="00071C5A" w:rsidRDefault="27E6475E" w:rsidP="00E312AD">
      <w:pPr>
        <w:spacing w:before="9"/>
        <w:ind w:left="1703" w:right="1699"/>
        <w:jc w:val="center"/>
        <w:rPr>
          <w:rFonts w:ascii="Aptos" w:hAnsi="Aptos"/>
        </w:rPr>
      </w:pPr>
      <w:r w:rsidRPr="00071C5A">
        <w:rPr>
          <w:rFonts w:ascii="Aptos" w:hAnsi="Aptos"/>
          <w:noProof/>
          <w:lang w:eastAsia="ja-JP"/>
        </w:rPr>
        <w:drawing>
          <wp:inline distT="0" distB="0" distL="0" distR="0" wp14:anchorId="031C398A" wp14:editId="6CD8212C">
            <wp:extent cx="1981200" cy="1570808"/>
            <wp:effectExtent l="0" t="0" r="0" b="0"/>
            <wp:docPr id="1397656844" name="Picture 13976568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57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C7BCB" w14:textId="77777777" w:rsidR="006807B1" w:rsidRPr="00071C5A" w:rsidRDefault="006807B1" w:rsidP="00E312AD">
      <w:pPr>
        <w:spacing w:before="9"/>
        <w:ind w:left="1703" w:right="1699"/>
        <w:jc w:val="center"/>
        <w:rPr>
          <w:rFonts w:ascii="Aptos" w:hAnsi="Aptos"/>
          <w:sz w:val="28"/>
        </w:rPr>
      </w:pPr>
    </w:p>
    <w:p w14:paraId="0535C190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36"/>
          <w:szCs w:val="36"/>
        </w:rPr>
      </w:pPr>
      <w:r w:rsidRPr="00071C5A">
        <w:rPr>
          <w:rFonts w:ascii="Aptos" w:hAnsi="Aptos"/>
          <w:sz w:val="36"/>
          <w:szCs w:val="36"/>
        </w:rPr>
        <w:t>School Of Computer Science</w:t>
      </w:r>
    </w:p>
    <w:p w14:paraId="7A4F683B" w14:textId="77777777" w:rsidR="006807B1" w:rsidRPr="00071C5A" w:rsidRDefault="006807B1" w:rsidP="00E312AD">
      <w:pPr>
        <w:pStyle w:val="NoSpacing"/>
        <w:jc w:val="center"/>
        <w:rPr>
          <w:rFonts w:ascii="Aptos" w:hAnsi="Aptos"/>
          <w:sz w:val="36"/>
          <w:szCs w:val="36"/>
        </w:rPr>
      </w:pPr>
      <w:r w:rsidRPr="00071C5A">
        <w:rPr>
          <w:rFonts w:ascii="Aptos" w:hAnsi="Aptos"/>
          <w:sz w:val="36"/>
          <w:szCs w:val="36"/>
        </w:rPr>
        <w:t>UNIVERSITY OF PETROLEUM &amp; ENERGY STUDIES,</w:t>
      </w:r>
    </w:p>
    <w:p w14:paraId="535EA51B" w14:textId="77777777" w:rsidR="006807B1" w:rsidRPr="00071C5A" w:rsidRDefault="006464AB" w:rsidP="00E312AD">
      <w:pPr>
        <w:pStyle w:val="NoSpacing"/>
        <w:jc w:val="center"/>
        <w:rPr>
          <w:rFonts w:ascii="Aptos" w:hAnsi="Aptos"/>
          <w:sz w:val="36"/>
          <w:szCs w:val="36"/>
        </w:rPr>
      </w:pPr>
      <w:r w:rsidRPr="00071C5A">
        <w:rPr>
          <w:rFonts w:ascii="Aptos" w:hAnsi="Aptos"/>
          <w:sz w:val="36"/>
          <w:szCs w:val="36"/>
        </w:rPr>
        <w:t xml:space="preserve">DEHRADUN- 248007. </w:t>
      </w:r>
      <w:r w:rsidR="006807B1" w:rsidRPr="00071C5A">
        <w:rPr>
          <w:rFonts w:ascii="Aptos" w:hAnsi="Aptos"/>
          <w:sz w:val="36"/>
          <w:szCs w:val="36"/>
        </w:rPr>
        <w:t>Uttarakhand</w:t>
      </w:r>
    </w:p>
    <w:p w14:paraId="70F0D871" w14:textId="77777777" w:rsidR="00ED5160" w:rsidRPr="00071C5A" w:rsidRDefault="00ED5160" w:rsidP="00E312AD">
      <w:pPr>
        <w:pStyle w:val="NoSpacing"/>
        <w:jc w:val="center"/>
        <w:rPr>
          <w:rFonts w:ascii="Aptos" w:hAnsi="Aptos"/>
          <w:sz w:val="36"/>
          <w:szCs w:val="36"/>
        </w:rPr>
      </w:pPr>
    </w:p>
    <w:p w14:paraId="62AC6CDF" w14:textId="77777777" w:rsidR="00ED5160" w:rsidRPr="00071C5A" w:rsidRDefault="00ED5160" w:rsidP="00E47F31">
      <w:pPr>
        <w:pStyle w:val="NoSpacing"/>
        <w:jc w:val="both"/>
        <w:rPr>
          <w:rFonts w:ascii="Aptos" w:hAnsi="Aptos"/>
          <w:sz w:val="36"/>
          <w:szCs w:val="36"/>
        </w:rPr>
      </w:pPr>
    </w:p>
    <w:p w14:paraId="0BD990BD" w14:textId="77777777" w:rsidR="00ED5160" w:rsidRPr="00071C5A" w:rsidRDefault="00ED5160" w:rsidP="00E47F31">
      <w:pPr>
        <w:pStyle w:val="NoSpacing"/>
        <w:jc w:val="both"/>
        <w:rPr>
          <w:rFonts w:ascii="Aptos" w:hAnsi="Aptos"/>
          <w:sz w:val="36"/>
          <w:szCs w:val="36"/>
        </w:rPr>
      </w:pPr>
    </w:p>
    <w:p w14:paraId="34926173" w14:textId="77777777" w:rsidR="00E044D5" w:rsidRPr="00071C5A" w:rsidRDefault="00E044D5" w:rsidP="00E47F31">
      <w:pPr>
        <w:pStyle w:val="NoSpacing"/>
        <w:jc w:val="both"/>
        <w:rPr>
          <w:rFonts w:ascii="Aptos" w:hAnsi="Aptos"/>
          <w:sz w:val="36"/>
          <w:szCs w:val="36"/>
        </w:rPr>
      </w:pPr>
    </w:p>
    <w:p w14:paraId="6EB15ADB" w14:textId="77777777" w:rsidR="00ED5160" w:rsidRPr="00071C5A" w:rsidRDefault="00ED5160" w:rsidP="00E47F31">
      <w:pPr>
        <w:pStyle w:val="NoSpacing"/>
        <w:jc w:val="both"/>
        <w:rPr>
          <w:rFonts w:ascii="Aptos" w:hAnsi="Aptos"/>
          <w:sz w:val="36"/>
          <w:szCs w:val="36"/>
        </w:rPr>
      </w:pPr>
    </w:p>
    <w:p w14:paraId="24F77AD9" w14:textId="77777777" w:rsidR="00ED5160" w:rsidRPr="00071C5A" w:rsidRDefault="00ED5160" w:rsidP="00E47F31">
      <w:pPr>
        <w:pStyle w:val="NoSpacing"/>
        <w:jc w:val="both"/>
        <w:rPr>
          <w:rFonts w:ascii="Aptos" w:hAnsi="Aptos"/>
          <w:sz w:val="36"/>
          <w:szCs w:val="36"/>
        </w:rPr>
      </w:pPr>
    </w:p>
    <w:p w14:paraId="453090E7" w14:textId="77777777" w:rsidR="006807B1" w:rsidRPr="00071C5A" w:rsidRDefault="006807B1" w:rsidP="00E47F31">
      <w:pPr>
        <w:pStyle w:val="TOCEntry"/>
        <w:jc w:val="both"/>
        <w:rPr>
          <w:rFonts w:ascii="Aptos" w:hAnsi="Aptos"/>
          <w:b w:val="0"/>
          <w:sz w:val="40"/>
          <w:szCs w:val="40"/>
        </w:rPr>
      </w:pPr>
      <w:r w:rsidRPr="00071C5A">
        <w:rPr>
          <w:rFonts w:ascii="Aptos" w:hAnsi="Aptos"/>
          <w:b w:val="0"/>
          <w:sz w:val="40"/>
          <w:szCs w:val="40"/>
        </w:rPr>
        <w:lastRenderedPageBreak/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"/>
        <w:gridCol w:w="7572"/>
        <w:gridCol w:w="1038"/>
      </w:tblGrid>
      <w:tr w:rsidR="00146C2F" w:rsidRPr="00071C5A" w14:paraId="7186390F" w14:textId="77777777" w:rsidTr="001F5101">
        <w:tc>
          <w:tcPr>
            <w:tcW w:w="7928" w:type="dxa"/>
            <w:gridSpan w:val="2"/>
          </w:tcPr>
          <w:p w14:paraId="7333BEFD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Topic</w:t>
            </w:r>
          </w:p>
        </w:tc>
        <w:tc>
          <w:tcPr>
            <w:tcW w:w="1038" w:type="dxa"/>
          </w:tcPr>
          <w:p w14:paraId="2332DE48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Page No</w:t>
            </w:r>
          </w:p>
        </w:tc>
      </w:tr>
      <w:tr w:rsidR="00146C2F" w:rsidRPr="00071C5A" w14:paraId="7F6A17C0" w14:textId="77777777" w:rsidTr="001F5101">
        <w:tc>
          <w:tcPr>
            <w:tcW w:w="7928" w:type="dxa"/>
            <w:gridSpan w:val="2"/>
          </w:tcPr>
          <w:p w14:paraId="4547EA89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Table of Content</w:t>
            </w:r>
          </w:p>
        </w:tc>
        <w:tc>
          <w:tcPr>
            <w:tcW w:w="1038" w:type="dxa"/>
          </w:tcPr>
          <w:p w14:paraId="72FD6DCC" w14:textId="77777777" w:rsidR="00146C2F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</w:t>
            </w:r>
          </w:p>
        </w:tc>
      </w:tr>
      <w:tr w:rsidR="00146C2F" w:rsidRPr="00071C5A" w14:paraId="37C882E5" w14:textId="77777777" w:rsidTr="001F5101">
        <w:tc>
          <w:tcPr>
            <w:tcW w:w="7928" w:type="dxa"/>
            <w:gridSpan w:val="2"/>
          </w:tcPr>
          <w:p w14:paraId="241E2FA4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Revision History</w:t>
            </w:r>
          </w:p>
        </w:tc>
        <w:tc>
          <w:tcPr>
            <w:tcW w:w="1038" w:type="dxa"/>
          </w:tcPr>
          <w:p w14:paraId="3516690A" w14:textId="77777777" w:rsidR="00146C2F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146C2F" w:rsidRPr="00071C5A" w14:paraId="4097E141" w14:textId="77777777" w:rsidTr="006266D1">
        <w:tc>
          <w:tcPr>
            <w:tcW w:w="0" w:type="auto"/>
          </w:tcPr>
          <w:p w14:paraId="22525200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</w:p>
        </w:tc>
        <w:tc>
          <w:tcPr>
            <w:tcW w:w="7572" w:type="dxa"/>
          </w:tcPr>
          <w:p w14:paraId="4B20966D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Introduction</w:t>
            </w:r>
          </w:p>
        </w:tc>
        <w:tc>
          <w:tcPr>
            <w:tcW w:w="1038" w:type="dxa"/>
          </w:tcPr>
          <w:p w14:paraId="3C37B7ED" w14:textId="77777777" w:rsidR="00146C2F" w:rsidRPr="00071C5A" w:rsidRDefault="00D6120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6A525C97" w14:textId="77777777" w:rsidTr="006266D1">
        <w:tc>
          <w:tcPr>
            <w:tcW w:w="0" w:type="auto"/>
          </w:tcPr>
          <w:p w14:paraId="1DA95282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3CEFB2E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.1 Purpose of the Project</w:t>
            </w:r>
          </w:p>
        </w:tc>
        <w:tc>
          <w:tcPr>
            <w:tcW w:w="1038" w:type="dxa"/>
          </w:tcPr>
          <w:p w14:paraId="3686BECC" w14:textId="77777777" w:rsidR="00146C2F" w:rsidRPr="00071C5A" w:rsidRDefault="00D6120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384C56EC" w14:textId="77777777" w:rsidTr="006266D1">
        <w:tc>
          <w:tcPr>
            <w:tcW w:w="0" w:type="auto"/>
          </w:tcPr>
          <w:p w14:paraId="74B70DCE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2D9988D4" w14:textId="77777777" w:rsidR="00146C2F" w:rsidRPr="00071C5A" w:rsidRDefault="006266D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.2 Target Beneficiary</w:t>
            </w:r>
          </w:p>
        </w:tc>
        <w:tc>
          <w:tcPr>
            <w:tcW w:w="1038" w:type="dxa"/>
          </w:tcPr>
          <w:p w14:paraId="7623038E" w14:textId="77777777" w:rsidR="00146C2F" w:rsidRPr="00071C5A" w:rsidRDefault="00D6120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7B5C80" w:rsidRPr="00071C5A" w14:paraId="4DB14246" w14:textId="77777777" w:rsidTr="006266D1">
        <w:tc>
          <w:tcPr>
            <w:tcW w:w="0" w:type="auto"/>
          </w:tcPr>
          <w:p w14:paraId="63AF6AC8" w14:textId="77777777" w:rsidR="007B5C80" w:rsidRPr="00071C5A" w:rsidRDefault="007B5C8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5BA06CB2" w14:textId="77777777" w:rsidR="007B5C80" w:rsidRPr="00071C5A" w:rsidRDefault="007B5C8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.3 Project Scope</w:t>
            </w:r>
          </w:p>
        </w:tc>
        <w:tc>
          <w:tcPr>
            <w:tcW w:w="1038" w:type="dxa"/>
          </w:tcPr>
          <w:p w14:paraId="3476D40A" w14:textId="77777777" w:rsidR="007B5C80" w:rsidRPr="00071C5A" w:rsidRDefault="00D6120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484BEA8A" w14:textId="77777777" w:rsidTr="006266D1">
        <w:tc>
          <w:tcPr>
            <w:tcW w:w="0" w:type="auto"/>
          </w:tcPr>
          <w:p w14:paraId="24484B94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4881F92" w14:textId="77777777" w:rsidR="00146C2F" w:rsidRPr="00071C5A" w:rsidRDefault="006266D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.4</w:t>
            </w:r>
            <w:r w:rsidR="007B5C80" w:rsidRPr="00071C5A">
              <w:rPr>
                <w:rFonts w:ascii="Aptos" w:hAnsi="Aptos"/>
                <w:sz w:val="28"/>
                <w:szCs w:val="28"/>
              </w:rPr>
              <w:t xml:space="preserve"> </w:t>
            </w:r>
            <w:r w:rsidR="00146C2F" w:rsidRPr="00071C5A">
              <w:rPr>
                <w:rFonts w:ascii="Aptos" w:hAnsi="Aptos"/>
                <w:sz w:val="28"/>
                <w:szCs w:val="28"/>
              </w:rPr>
              <w:t>References</w:t>
            </w:r>
          </w:p>
        </w:tc>
        <w:tc>
          <w:tcPr>
            <w:tcW w:w="1038" w:type="dxa"/>
          </w:tcPr>
          <w:p w14:paraId="752FDD5B" w14:textId="77777777" w:rsidR="00146C2F" w:rsidRPr="00071C5A" w:rsidRDefault="00D6120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0BCBCCEA" w14:textId="77777777" w:rsidTr="006266D1">
        <w:tc>
          <w:tcPr>
            <w:tcW w:w="0" w:type="auto"/>
          </w:tcPr>
          <w:p w14:paraId="23717AFD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</w:t>
            </w:r>
          </w:p>
        </w:tc>
        <w:tc>
          <w:tcPr>
            <w:tcW w:w="7572" w:type="dxa"/>
          </w:tcPr>
          <w:p w14:paraId="538800FE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Project Description</w:t>
            </w:r>
          </w:p>
        </w:tc>
        <w:tc>
          <w:tcPr>
            <w:tcW w:w="1038" w:type="dxa"/>
          </w:tcPr>
          <w:p w14:paraId="239AFC3F" w14:textId="00984B51" w:rsidR="00146C2F" w:rsidRPr="00071C5A" w:rsidRDefault="00316CD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05153D4A" w14:textId="77777777" w:rsidTr="006266D1">
        <w:tc>
          <w:tcPr>
            <w:tcW w:w="0" w:type="auto"/>
          </w:tcPr>
          <w:p w14:paraId="2480E030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7F25473C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1 Reference Algorithm</w:t>
            </w:r>
          </w:p>
        </w:tc>
        <w:tc>
          <w:tcPr>
            <w:tcW w:w="1038" w:type="dxa"/>
          </w:tcPr>
          <w:p w14:paraId="542AB2AB" w14:textId="7F8EE937" w:rsidR="00146C2F" w:rsidRPr="00071C5A" w:rsidRDefault="00316CD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146C2F" w:rsidRPr="00071C5A" w14:paraId="122AFF42" w14:textId="77777777" w:rsidTr="006266D1">
        <w:tc>
          <w:tcPr>
            <w:tcW w:w="0" w:type="auto"/>
          </w:tcPr>
          <w:p w14:paraId="1ADCFA54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2A7C3611" w14:textId="77777777" w:rsidR="00146C2F" w:rsidRPr="00071C5A" w:rsidRDefault="00146C2F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2</w:t>
            </w:r>
            <w:r w:rsidR="007B5C80" w:rsidRPr="00071C5A">
              <w:rPr>
                <w:rFonts w:ascii="Aptos" w:hAnsi="Aptos"/>
                <w:sz w:val="28"/>
                <w:szCs w:val="28"/>
              </w:rPr>
              <w:t xml:space="preserve"> </w:t>
            </w:r>
            <w:r w:rsidR="00C24367" w:rsidRPr="00071C5A">
              <w:rPr>
                <w:rFonts w:ascii="Aptos" w:hAnsi="Aptos"/>
                <w:sz w:val="28"/>
                <w:szCs w:val="28"/>
              </w:rPr>
              <w:t>Data/ Data structure</w:t>
            </w:r>
          </w:p>
        </w:tc>
        <w:tc>
          <w:tcPr>
            <w:tcW w:w="1038" w:type="dxa"/>
          </w:tcPr>
          <w:p w14:paraId="7A3303F0" w14:textId="77777777" w:rsidR="00146C2F" w:rsidRPr="00071C5A" w:rsidRDefault="00BD1CA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</w:t>
            </w:r>
          </w:p>
        </w:tc>
      </w:tr>
      <w:tr w:rsidR="00C24367" w:rsidRPr="00071C5A" w14:paraId="6F27AA00" w14:textId="77777777" w:rsidTr="006266D1">
        <w:tc>
          <w:tcPr>
            <w:tcW w:w="0" w:type="auto"/>
          </w:tcPr>
          <w:p w14:paraId="168F3E34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1051FF59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3 SWOT Analysis</w:t>
            </w:r>
          </w:p>
        </w:tc>
        <w:tc>
          <w:tcPr>
            <w:tcW w:w="1038" w:type="dxa"/>
          </w:tcPr>
          <w:p w14:paraId="34BDC47C" w14:textId="77777777" w:rsidR="00C24367" w:rsidRPr="00071C5A" w:rsidRDefault="00BD1CA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</w:t>
            </w:r>
          </w:p>
        </w:tc>
      </w:tr>
      <w:tr w:rsidR="007B5C80" w:rsidRPr="00071C5A" w14:paraId="4C0FF4F8" w14:textId="77777777" w:rsidTr="006266D1">
        <w:tc>
          <w:tcPr>
            <w:tcW w:w="0" w:type="auto"/>
          </w:tcPr>
          <w:p w14:paraId="5FB1C3D9" w14:textId="77777777" w:rsidR="007B5C80" w:rsidRPr="00071C5A" w:rsidRDefault="007B5C8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41B353CB" w14:textId="77777777" w:rsidR="007B5C80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4</w:t>
            </w:r>
            <w:r w:rsidR="007B5C80" w:rsidRPr="00071C5A">
              <w:rPr>
                <w:rFonts w:ascii="Aptos" w:hAnsi="Aptos"/>
                <w:sz w:val="28"/>
                <w:szCs w:val="28"/>
              </w:rPr>
              <w:t xml:space="preserve"> </w:t>
            </w:r>
            <w:r w:rsidRPr="00071C5A">
              <w:rPr>
                <w:rFonts w:ascii="Aptos" w:hAnsi="Aptos"/>
                <w:sz w:val="28"/>
                <w:szCs w:val="28"/>
              </w:rPr>
              <w:t>Project Features</w:t>
            </w:r>
          </w:p>
        </w:tc>
        <w:tc>
          <w:tcPr>
            <w:tcW w:w="1038" w:type="dxa"/>
          </w:tcPr>
          <w:p w14:paraId="17A2652C" w14:textId="77777777" w:rsidR="007B5C80" w:rsidRPr="00071C5A" w:rsidRDefault="00BD1CA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6</w:t>
            </w:r>
          </w:p>
        </w:tc>
      </w:tr>
      <w:tr w:rsidR="007B5C80" w:rsidRPr="00071C5A" w14:paraId="6AE0C422" w14:textId="77777777" w:rsidTr="006266D1">
        <w:tc>
          <w:tcPr>
            <w:tcW w:w="0" w:type="auto"/>
          </w:tcPr>
          <w:p w14:paraId="1B359979" w14:textId="77777777" w:rsidR="007B5C80" w:rsidRPr="00071C5A" w:rsidRDefault="007B5C8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724D8674" w14:textId="77777777" w:rsidR="007B5C80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5</w:t>
            </w:r>
            <w:r w:rsidR="007B5C80" w:rsidRPr="00071C5A">
              <w:rPr>
                <w:rFonts w:ascii="Aptos" w:hAnsi="Aptos"/>
                <w:sz w:val="28"/>
                <w:szCs w:val="28"/>
              </w:rPr>
              <w:t xml:space="preserve"> User Classes and Characteristics</w:t>
            </w:r>
          </w:p>
        </w:tc>
        <w:tc>
          <w:tcPr>
            <w:tcW w:w="1038" w:type="dxa"/>
          </w:tcPr>
          <w:p w14:paraId="232C05A1" w14:textId="77777777" w:rsidR="007B5C80" w:rsidRPr="00071C5A" w:rsidRDefault="00BD1CA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6</w:t>
            </w:r>
          </w:p>
        </w:tc>
      </w:tr>
      <w:tr w:rsidR="007B5C80" w:rsidRPr="00071C5A" w14:paraId="28652AA3" w14:textId="77777777" w:rsidTr="006266D1">
        <w:tc>
          <w:tcPr>
            <w:tcW w:w="0" w:type="auto"/>
          </w:tcPr>
          <w:p w14:paraId="4BD1339A" w14:textId="77777777" w:rsidR="007B5C80" w:rsidRPr="00071C5A" w:rsidRDefault="007B5C8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33B58079" w14:textId="77777777" w:rsidR="007B5C80" w:rsidRPr="00071C5A" w:rsidRDefault="006266D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6</w:t>
            </w:r>
            <w:r w:rsidR="007B5C80" w:rsidRPr="00071C5A">
              <w:rPr>
                <w:rFonts w:ascii="Aptos" w:hAnsi="Aptos"/>
                <w:sz w:val="28"/>
                <w:szCs w:val="28"/>
              </w:rPr>
              <w:t xml:space="preserve"> Design and Implementation Constraints</w:t>
            </w:r>
          </w:p>
        </w:tc>
        <w:tc>
          <w:tcPr>
            <w:tcW w:w="1038" w:type="dxa"/>
          </w:tcPr>
          <w:p w14:paraId="550E8084" w14:textId="77777777" w:rsidR="007B5C80" w:rsidRPr="00071C5A" w:rsidRDefault="00BD1CA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6</w:t>
            </w:r>
          </w:p>
        </w:tc>
      </w:tr>
      <w:tr w:rsidR="00C24367" w:rsidRPr="00071C5A" w14:paraId="0080D7F9" w14:textId="77777777" w:rsidTr="006266D1">
        <w:tc>
          <w:tcPr>
            <w:tcW w:w="0" w:type="auto"/>
          </w:tcPr>
          <w:p w14:paraId="4C216B28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3918C35C" w14:textId="77777777" w:rsidR="00C24367" w:rsidRPr="00071C5A" w:rsidRDefault="001F510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7</w:t>
            </w:r>
            <w:r w:rsidR="00C24367" w:rsidRPr="00071C5A">
              <w:rPr>
                <w:rFonts w:ascii="Aptos" w:hAnsi="Aptos"/>
                <w:sz w:val="28"/>
                <w:szCs w:val="28"/>
              </w:rPr>
              <w:t xml:space="preserve"> Assumption and Dependencies</w:t>
            </w:r>
          </w:p>
        </w:tc>
        <w:tc>
          <w:tcPr>
            <w:tcW w:w="1038" w:type="dxa"/>
          </w:tcPr>
          <w:p w14:paraId="060B747F" w14:textId="77777777" w:rsidR="00C24367" w:rsidRPr="00071C5A" w:rsidRDefault="001F510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6</w:t>
            </w:r>
          </w:p>
        </w:tc>
      </w:tr>
      <w:tr w:rsidR="001F5101" w:rsidRPr="00071C5A" w14:paraId="3B450573" w14:textId="77777777" w:rsidTr="006266D1">
        <w:tc>
          <w:tcPr>
            <w:tcW w:w="0" w:type="auto"/>
          </w:tcPr>
          <w:p w14:paraId="69EA28E5" w14:textId="77777777" w:rsidR="001F5101" w:rsidRPr="00071C5A" w:rsidRDefault="001F510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572FD74C" w14:textId="77777777" w:rsidR="001F5101" w:rsidRPr="00071C5A" w:rsidRDefault="001F510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2.8 Design Diagrams</w:t>
            </w:r>
          </w:p>
        </w:tc>
        <w:tc>
          <w:tcPr>
            <w:tcW w:w="1038" w:type="dxa"/>
          </w:tcPr>
          <w:p w14:paraId="61635872" w14:textId="50CA2FE9" w:rsidR="001F5101" w:rsidRPr="00071C5A" w:rsidRDefault="004E05D1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>
              <w:rPr>
                <w:rFonts w:ascii="Aptos" w:hAnsi="Aptos"/>
                <w:sz w:val="28"/>
                <w:szCs w:val="28"/>
              </w:rPr>
              <w:t>7</w:t>
            </w:r>
          </w:p>
        </w:tc>
      </w:tr>
      <w:tr w:rsidR="00C24367" w:rsidRPr="00071C5A" w14:paraId="4C734B78" w14:textId="77777777" w:rsidTr="006266D1">
        <w:tc>
          <w:tcPr>
            <w:tcW w:w="0" w:type="auto"/>
          </w:tcPr>
          <w:p w14:paraId="61EEE62A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3</w:t>
            </w:r>
          </w:p>
        </w:tc>
        <w:tc>
          <w:tcPr>
            <w:tcW w:w="7572" w:type="dxa"/>
          </w:tcPr>
          <w:p w14:paraId="2500CDD9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Syste</w:t>
            </w:r>
            <w:r w:rsidR="007C4D16" w:rsidRPr="00071C5A">
              <w:rPr>
                <w:rFonts w:ascii="Aptos" w:hAnsi="Aptos"/>
                <w:sz w:val="28"/>
                <w:szCs w:val="28"/>
              </w:rPr>
              <w:t>m Requirements</w:t>
            </w:r>
          </w:p>
        </w:tc>
        <w:tc>
          <w:tcPr>
            <w:tcW w:w="1038" w:type="dxa"/>
          </w:tcPr>
          <w:p w14:paraId="2AE5C996" w14:textId="591D0989" w:rsidR="00C24367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C24367" w:rsidRPr="00071C5A" w14:paraId="7655CCD3" w14:textId="77777777" w:rsidTr="006266D1">
        <w:tc>
          <w:tcPr>
            <w:tcW w:w="0" w:type="auto"/>
          </w:tcPr>
          <w:p w14:paraId="7E231B79" w14:textId="77777777" w:rsidR="00C24367" w:rsidRPr="00071C5A" w:rsidRDefault="00C24367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23E1EBD7" w14:textId="77777777" w:rsidR="00C24367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3.1 User Interface</w:t>
            </w:r>
          </w:p>
        </w:tc>
        <w:tc>
          <w:tcPr>
            <w:tcW w:w="1038" w:type="dxa"/>
          </w:tcPr>
          <w:p w14:paraId="2D216CC0" w14:textId="088BC6D0" w:rsidR="00C24367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02A7042E" w14:textId="77777777" w:rsidTr="006266D1">
        <w:tc>
          <w:tcPr>
            <w:tcW w:w="0" w:type="auto"/>
          </w:tcPr>
          <w:p w14:paraId="549FBB01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ED5F50D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3.2 Software Interface</w:t>
            </w:r>
          </w:p>
        </w:tc>
        <w:tc>
          <w:tcPr>
            <w:tcW w:w="1038" w:type="dxa"/>
          </w:tcPr>
          <w:p w14:paraId="4126A57A" w14:textId="2015B283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2ADAA8AB" w14:textId="77777777" w:rsidTr="006266D1">
        <w:tc>
          <w:tcPr>
            <w:tcW w:w="0" w:type="auto"/>
          </w:tcPr>
          <w:p w14:paraId="5C57F76E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35BC22F0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3.3 Database Interface</w:t>
            </w:r>
          </w:p>
        </w:tc>
        <w:tc>
          <w:tcPr>
            <w:tcW w:w="1038" w:type="dxa"/>
          </w:tcPr>
          <w:p w14:paraId="0D9511DB" w14:textId="472C71D9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7B981DEB" w14:textId="77777777" w:rsidTr="006266D1">
        <w:tc>
          <w:tcPr>
            <w:tcW w:w="0" w:type="auto"/>
          </w:tcPr>
          <w:p w14:paraId="2185851C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1A50469C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 xml:space="preserve">3.4 </w:t>
            </w:r>
            <w:r w:rsidR="006266D1" w:rsidRPr="00071C5A">
              <w:rPr>
                <w:rFonts w:ascii="Aptos" w:hAnsi="Aptos"/>
                <w:sz w:val="28"/>
                <w:szCs w:val="28"/>
              </w:rPr>
              <w:t>Protocols</w:t>
            </w:r>
          </w:p>
        </w:tc>
        <w:tc>
          <w:tcPr>
            <w:tcW w:w="1038" w:type="dxa"/>
          </w:tcPr>
          <w:p w14:paraId="14B1946F" w14:textId="34359632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6CD7893E" w14:textId="77777777" w:rsidTr="006266D1">
        <w:tc>
          <w:tcPr>
            <w:tcW w:w="0" w:type="auto"/>
          </w:tcPr>
          <w:p w14:paraId="15C0B809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</w:t>
            </w:r>
          </w:p>
        </w:tc>
        <w:tc>
          <w:tcPr>
            <w:tcW w:w="7572" w:type="dxa"/>
          </w:tcPr>
          <w:p w14:paraId="1D60E7E5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Non-functional Requirements</w:t>
            </w:r>
          </w:p>
        </w:tc>
        <w:tc>
          <w:tcPr>
            <w:tcW w:w="1038" w:type="dxa"/>
          </w:tcPr>
          <w:p w14:paraId="29ACFFA1" w14:textId="6CFE854B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5D53E92A" w14:textId="77777777" w:rsidTr="006266D1">
        <w:tc>
          <w:tcPr>
            <w:tcW w:w="0" w:type="auto"/>
          </w:tcPr>
          <w:p w14:paraId="23B913D9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0E3B3D48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.1 Performance requirements</w:t>
            </w:r>
          </w:p>
        </w:tc>
        <w:tc>
          <w:tcPr>
            <w:tcW w:w="1038" w:type="dxa"/>
          </w:tcPr>
          <w:p w14:paraId="11AAB7A5" w14:textId="411339C5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4E05D1">
              <w:rPr>
                <w:rFonts w:ascii="Aptos" w:hAnsi="Aptos"/>
                <w:sz w:val="28"/>
                <w:szCs w:val="28"/>
              </w:rPr>
              <w:t>3</w:t>
            </w:r>
          </w:p>
        </w:tc>
      </w:tr>
      <w:tr w:rsidR="007C4D16" w:rsidRPr="00071C5A" w14:paraId="2183649E" w14:textId="77777777" w:rsidTr="006266D1">
        <w:tc>
          <w:tcPr>
            <w:tcW w:w="0" w:type="auto"/>
          </w:tcPr>
          <w:p w14:paraId="7724E13F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5CE22ACA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.2 Security requirements</w:t>
            </w:r>
          </w:p>
        </w:tc>
        <w:tc>
          <w:tcPr>
            <w:tcW w:w="1038" w:type="dxa"/>
          </w:tcPr>
          <w:p w14:paraId="6B907FCA" w14:textId="3FF0ACB2" w:rsidR="007C4D16" w:rsidRPr="00071C5A" w:rsidRDefault="00A00849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7C4D16" w:rsidRPr="00071C5A" w14:paraId="70BD1501" w14:textId="77777777" w:rsidTr="006266D1">
        <w:tc>
          <w:tcPr>
            <w:tcW w:w="0" w:type="auto"/>
          </w:tcPr>
          <w:p w14:paraId="48B7BB2B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</w:p>
        </w:tc>
        <w:tc>
          <w:tcPr>
            <w:tcW w:w="7572" w:type="dxa"/>
          </w:tcPr>
          <w:p w14:paraId="4B943C2F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4.3 Software Quality Attributes</w:t>
            </w:r>
          </w:p>
        </w:tc>
        <w:tc>
          <w:tcPr>
            <w:tcW w:w="1038" w:type="dxa"/>
          </w:tcPr>
          <w:p w14:paraId="10D5AF91" w14:textId="0C58CBCA" w:rsidR="007C4D16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7C4D16" w:rsidRPr="00071C5A" w14:paraId="613E4B36" w14:textId="77777777" w:rsidTr="006266D1">
        <w:tc>
          <w:tcPr>
            <w:tcW w:w="0" w:type="auto"/>
          </w:tcPr>
          <w:p w14:paraId="20DBC492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5</w:t>
            </w:r>
          </w:p>
        </w:tc>
        <w:tc>
          <w:tcPr>
            <w:tcW w:w="7572" w:type="dxa"/>
          </w:tcPr>
          <w:p w14:paraId="2A10DC99" w14:textId="77777777" w:rsidR="007C4D16" w:rsidRPr="00071C5A" w:rsidRDefault="007C4D16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Other Requirements</w:t>
            </w:r>
          </w:p>
        </w:tc>
        <w:tc>
          <w:tcPr>
            <w:tcW w:w="1038" w:type="dxa"/>
          </w:tcPr>
          <w:p w14:paraId="63EB9EF7" w14:textId="111BCE7B" w:rsidR="007C4D16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4</w:t>
            </w:r>
          </w:p>
        </w:tc>
      </w:tr>
      <w:tr w:rsidR="000445DA" w:rsidRPr="00071C5A" w14:paraId="3AEC9222" w14:textId="77777777" w:rsidTr="001F5101">
        <w:tc>
          <w:tcPr>
            <w:tcW w:w="7928" w:type="dxa"/>
            <w:gridSpan w:val="2"/>
          </w:tcPr>
          <w:p w14:paraId="2DD83C85" w14:textId="77777777" w:rsidR="000445DA" w:rsidRPr="00071C5A" w:rsidRDefault="000445DA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ppendix A: Glossary</w:t>
            </w:r>
          </w:p>
        </w:tc>
        <w:tc>
          <w:tcPr>
            <w:tcW w:w="1038" w:type="dxa"/>
          </w:tcPr>
          <w:p w14:paraId="5B96955A" w14:textId="3FE84592" w:rsidR="000445DA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5</w:t>
            </w:r>
          </w:p>
        </w:tc>
      </w:tr>
      <w:tr w:rsidR="000445DA" w:rsidRPr="00071C5A" w14:paraId="3EECD142" w14:textId="77777777" w:rsidTr="001F5101">
        <w:tc>
          <w:tcPr>
            <w:tcW w:w="7928" w:type="dxa"/>
            <w:gridSpan w:val="2"/>
          </w:tcPr>
          <w:p w14:paraId="20AF0688" w14:textId="77777777" w:rsidR="000445DA" w:rsidRPr="00071C5A" w:rsidRDefault="000445DA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ppendix B: Analysis Model</w:t>
            </w:r>
          </w:p>
        </w:tc>
        <w:tc>
          <w:tcPr>
            <w:tcW w:w="1038" w:type="dxa"/>
          </w:tcPr>
          <w:p w14:paraId="759A639F" w14:textId="415B4C8C" w:rsidR="000445DA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5</w:t>
            </w:r>
          </w:p>
        </w:tc>
      </w:tr>
      <w:tr w:rsidR="000445DA" w:rsidRPr="00071C5A" w14:paraId="7043E558" w14:textId="77777777" w:rsidTr="001F5101">
        <w:tc>
          <w:tcPr>
            <w:tcW w:w="7928" w:type="dxa"/>
            <w:gridSpan w:val="2"/>
          </w:tcPr>
          <w:p w14:paraId="1E24AC9E" w14:textId="77777777" w:rsidR="000445DA" w:rsidRPr="00071C5A" w:rsidRDefault="000445DA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Appendix C: Issues List</w:t>
            </w:r>
          </w:p>
        </w:tc>
        <w:tc>
          <w:tcPr>
            <w:tcW w:w="1038" w:type="dxa"/>
          </w:tcPr>
          <w:p w14:paraId="7FFEE27D" w14:textId="6A26F881" w:rsidR="000445DA" w:rsidRPr="00071C5A" w:rsidRDefault="00D94900" w:rsidP="00E312AD">
            <w:pPr>
              <w:pStyle w:val="NoSpacing"/>
              <w:rPr>
                <w:rFonts w:ascii="Aptos" w:hAnsi="Aptos"/>
                <w:sz w:val="28"/>
                <w:szCs w:val="28"/>
              </w:rPr>
            </w:pPr>
            <w:r w:rsidRPr="00071C5A">
              <w:rPr>
                <w:rFonts w:ascii="Aptos" w:hAnsi="Aptos"/>
                <w:sz w:val="28"/>
                <w:szCs w:val="28"/>
              </w:rPr>
              <w:t>1</w:t>
            </w:r>
            <w:r w:rsidR="00220866">
              <w:rPr>
                <w:rFonts w:ascii="Aptos" w:hAnsi="Aptos"/>
                <w:sz w:val="28"/>
                <w:szCs w:val="28"/>
              </w:rPr>
              <w:t>5</w:t>
            </w:r>
          </w:p>
        </w:tc>
      </w:tr>
    </w:tbl>
    <w:p w14:paraId="77C25E9F" w14:textId="77777777" w:rsidR="006807B1" w:rsidRPr="00071C5A" w:rsidRDefault="006807B1" w:rsidP="00E312AD">
      <w:pPr>
        <w:pStyle w:val="NoSpacing"/>
        <w:rPr>
          <w:rFonts w:ascii="Aptos" w:hAnsi="Aptos"/>
          <w:sz w:val="40"/>
          <w:szCs w:val="40"/>
        </w:rPr>
      </w:pPr>
    </w:p>
    <w:p w14:paraId="76B4EB20" w14:textId="77777777" w:rsidR="001173EF" w:rsidRPr="00071C5A" w:rsidRDefault="001173EF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15AD2416" w14:textId="77777777" w:rsidR="001173EF" w:rsidRPr="00071C5A" w:rsidRDefault="001173EF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2E4E2467" w14:textId="77777777" w:rsidR="0043080B" w:rsidRPr="00071C5A" w:rsidRDefault="0043080B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06D7570B" w14:textId="77777777" w:rsidR="0043080B" w:rsidRPr="00071C5A" w:rsidRDefault="0043080B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0E32E963" w14:textId="77777777" w:rsidR="006464AB" w:rsidRPr="00071C5A" w:rsidRDefault="006464AB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52302AC5" w14:textId="77777777" w:rsidR="0043080B" w:rsidRPr="00071C5A" w:rsidRDefault="0043080B" w:rsidP="00E47F31">
      <w:pPr>
        <w:pStyle w:val="NoSpacing"/>
        <w:jc w:val="both"/>
        <w:rPr>
          <w:rFonts w:ascii="Aptos" w:hAnsi="Aptos"/>
          <w:color w:val="000000" w:themeColor="text1"/>
          <w:sz w:val="40"/>
          <w:szCs w:val="40"/>
        </w:rPr>
      </w:pPr>
      <w:r w:rsidRPr="00071C5A">
        <w:rPr>
          <w:rFonts w:ascii="Aptos" w:hAnsi="Aptos"/>
          <w:color w:val="000000" w:themeColor="text1"/>
          <w:sz w:val="40"/>
          <w:szCs w:val="40"/>
        </w:rPr>
        <w:t>Revision History</w:t>
      </w:r>
    </w:p>
    <w:p w14:paraId="1CE59D10" w14:textId="77777777" w:rsidR="0043080B" w:rsidRPr="00071C5A" w:rsidRDefault="0043080B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2FC72BF5" w14:textId="77777777" w:rsidR="001173EF" w:rsidRPr="00071C5A" w:rsidRDefault="001173EF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3320"/>
        <w:gridCol w:w="2361"/>
        <w:gridCol w:w="2274"/>
      </w:tblGrid>
      <w:tr w:rsidR="00F973A6" w:rsidRPr="00071C5A" w14:paraId="69BBA250" w14:textId="77777777" w:rsidTr="00F973A6">
        <w:tc>
          <w:tcPr>
            <w:tcW w:w="1061" w:type="dxa"/>
          </w:tcPr>
          <w:p w14:paraId="06EE11E0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Cs w:val="24"/>
              </w:rPr>
            </w:pPr>
            <w:r w:rsidRPr="00071C5A">
              <w:rPr>
                <w:rFonts w:ascii="Aptos" w:hAnsi="Aptos"/>
                <w:szCs w:val="24"/>
              </w:rPr>
              <w:t>Date</w:t>
            </w:r>
          </w:p>
        </w:tc>
        <w:tc>
          <w:tcPr>
            <w:tcW w:w="3320" w:type="dxa"/>
          </w:tcPr>
          <w:p w14:paraId="763076DE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Cs w:val="24"/>
              </w:rPr>
            </w:pPr>
            <w:r w:rsidRPr="00071C5A">
              <w:rPr>
                <w:rFonts w:ascii="Aptos" w:hAnsi="Aptos"/>
                <w:szCs w:val="24"/>
              </w:rPr>
              <w:t>Change</w:t>
            </w:r>
          </w:p>
        </w:tc>
        <w:tc>
          <w:tcPr>
            <w:tcW w:w="2361" w:type="dxa"/>
          </w:tcPr>
          <w:p w14:paraId="3C4D2134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Cs w:val="24"/>
              </w:rPr>
            </w:pPr>
            <w:r w:rsidRPr="00071C5A">
              <w:rPr>
                <w:rFonts w:ascii="Aptos" w:hAnsi="Aptos"/>
                <w:szCs w:val="24"/>
              </w:rPr>
              <w:t>Reason for Changes</w:t>
            </w:r>
          </w:p>
        </w:tc>
        <w:tc>
          <w:tcPr>
            <w:tcW w:w="2274" w:type="dxa"/>
          </w:tcPr>
          <w:p w14:paraId="75FF99C9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Cs w:val="24"/>
              </w:rPr>
            </w:pPr>
            <w:r w:rsidRPr="00071C5A">
              <w:rPr>
                <w:rFonts w:ascii="Aptos" w:hAnsi="Aptos"/>
                <w:szCs w:val="24"/>
              </w:rPr>
              <w:t>Mentor Signature</w:t>
            </w:r>
          </w:p>
        </w:tc>
      </w:tr>
      <w:tr w:rsidR="00F973A6" w:rsidRPr="00071C5A" w14:paraId="78C13322" w14:textId="77777777" w:rsidTr="00F973A6">
        <w:tc>
          <w:tcPr>
            <w:tcW w:w="1061" w:type="dxa"/>
          </w:tcPr>
          <w:p w14:paraId="5E4EBF49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3320" w:type="dxa"/>
          </w:tcPr>
          <w:p w14:paraId="0E0D46C3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361" w:type="dxa"/>
          </w:tcPr>
          <w:p w14:paraId="2E606841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274" w:type="dxa"/>
          </w:tcPr>
          <w:p w14:paraId="438C4F0B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</w:tr>
      <w:tr w:rsidR="00F973A6" w:rsidRPr="00071C5A" w14:paraId="1532D928" w14:textId="77777777" w:rsidTr="00F973A6">
        <w:tc>
          <w:tcPr>
            <w:tcW w:w="1061" w:type="dxa"/>
          </w:tcPr>
          <w:p w14:paraId="26D38CE6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3320" w:type="dxa"/>
          </w:tcPr>
          <w:p w14:paraId="1CD11C9D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361" w:type="dxa"/>
          </w:tcPr>
          <w:p w14:paraId="1D436A56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274" w:type="dxa"/>
          </w:tcPr>
          <w:p w14:paraId="3E531AAB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</w:tr>
      <w:tr w:rsidR="00F973A6" w:rsidRPr="00071C5A" w14:paraId="3DB9763B" w14:textId="77777777" w:rsidTr="00F973A6">
        <w:tc>
          <w:tcPr>
            <w:tcW w:w="1061" w:type="dxa"/>
          </w:tcPr>
          <w:p w14:paraId="5AC18E80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3320" w:type="dxa"/>
          </w:tcPr>
          <w:p w14:paraId="4E849C77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361" w:type="dxa"/>
          </w:tcPr>
          <w:p w14:paraId="50736483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274" w:type="dxa"/>
          </w:tcPr>
          <w:p w14:paraId="75E3C2EA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</w:tr>
      <w:tr w:rsidR="00F973A6" w:rsidRPr="00071C5A" w14:paraId="6FD9278F" w14:textId="77777777" w:rsidTr="00F973A6">
        <w:tc>
          <w:tcPr>
            <w:tcW w:w="1061" w:type="dxa"/>
          </w:tcPr>
          <w:p w14:paraId="0EF98C94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3320" w:type="dxa"/>
          </w:tcPr>
          <w:p w14:paraId="1692C6C3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361" w:type="dxa"/>
          </w:tcPr>
          <w:p w14:paraId="17DFD4C6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  <w:tc>
          <w:tcPr>
            <w:tcW w:w="2274" w:type="dxa"/>
          </w:tcPr>
          <w:p w14:paraId="00F270AC" w14:textId="77777777" w:rsidR="00F973A6" w:rsidRPr="00071C5A" w:rsidRDefault="00F973A6" w:rsidP="00E47F31">
            <w:pPr>
              <w:pStyle w:val="NoSpacing"/>
              <w:jc w:val="both"/>
              <w:rPr>
                <w:rFonts w:ascii="Aptos" w:hAnsi="Aptos"/>
                <w:sz w:val="40"/>
                <w:szCs w:val="40"/>
              </w:rPr>
            </w:pPr>
          </w:p>
        </w:tc>
      </w:tr>
    </w:tbl>
    <w:p w14:paraId="78CF982D" w14:textId="77777777" w:rsidR="001173EF" w:rsidRPr="00071C5A" w:rsidRDefault="001173EF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4F0DEC0F" w14:textId="77777777" w:rsidR="001173EF" w:rsidRPr="00071C5A" w:rsidRDefault="001173EF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6425E313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1C8531C3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3CD2C1DC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7C63DB5A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1DE30202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28D0D960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6F2FF8C3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1E673638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7897D30A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73881885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4721AA1D" w14:textId="77777777" w:rsidR="00242B83" w:rsidRPr="00071C5A" w:rsidRDefault="00242B83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718807DA" w14:textId="77777777" w:rsidR="00915C9F" w:rsidRPr="00071C5A" w:rsidRDefault="00915C9F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0AA236ED" w14:textId="77777777" w:rsidR="00D61206" w:rsidRPr="00071C5A" w:rsidRDefault="00D61206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0C21D7F9" w14:textId="77777777" w:rsidR="00D61206" w:rsidRDefault="00D61206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12489958" w14:textId="77777777" w:rsidR="00220866" w:rsidRDefault="00220866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65212B1C" w14:textId="77777777" w:rsidR="00220866" w:rsidRPr="00071C5A" w:rsidRDefault="00220866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096735F0" w14:textId="77777777" w:rsidR="00D61206" w:rsidRPr="00071C5A" w:rsidRDefault="00D61206" w:rsidP="00E47F31">
      <w:pPr>
        <w:pStyle w:val="NoSpacing"/>
        <w:spacing w:line="276" w:lineRule="auto"/>
        <w:ind w:left="720"/>
        <w:jc w:val="both"/>
        <w:rPr>
          <w:rFonts w:ascii="Aptos" w:hAnsi="Aptos"/>
          <w:sz w:val="28"/>
          <w:szCs w:val="28"/>
        </w:rPr>
      </w:pPr>
    </w:p>
    <w:p w14:paraId="2A4A2EA0" w14:textId="77777777" w:rsidR="00071C5A" w:rsidRPr="00071C5A" w:rsidRDefault="00071C5A" w:rsidP="00E47F31">
      <w:pPr>
        <w:pStyle w:val="NoSpacing"/>
        <w:jc w:val="both"/>
        <w:rPr>
          <w:rFonts w:ascii="Aptos" w:hAnsi="Aptos"/>
          <w:sz w:val="40"/>
          <w:szCs w:val="40"/>
        </w:rPr>
      </w:pPr>
    </w:p>
    <w:p w14:paraId="31C3DE8F" w14:textId="77777777" w:rsidR="0062282A" w:rsidRPr="00071C5A" w:rsidRDefault="00FE4625" w:rsidP="00E47F31">
      <w:pPr>
        <w:pStyle w:val="NoSpacing"/>
        <w:numPr>
          <w:ilvl w:val="0"/>
          <w:numId w:val="7"/>
        </w:numPr>
        <w:spacing w:line="360" w:lineRule="auto"/>
        <w:jc w:val="both"/>
        <w:rPr>
          <w:rFonts w:ascii="Aptos" w:hAnsi="Aptos"/>
          <w:sz w:val="28"/>
          <w:szCs w:val="28"/>
        </w:rPr>
      </w:pPr>
      <w:r w:rsidRPr="00071C5A">
        <w:rPr>
          <w:rFonts w:ascii="Aptos" w:hAnsi="Aptos"/>
          <w:sz w:val="28"/>
          <w:szCs w:val="28"/>
        </w:rPr>
        <w:lastRenderedPageBreak/>
        <w:t>INTRODUCTION</w:t>
      </w:r>
    </w:p>
    <w:p w14:paraId="423DEB2A" w14:textId="77777777" w:rsidR="00FF5042" w:rsidRPr="00071C5A" w:rsidRDefault="00FF5042" w:rsidP="00E47F31">
      <w:pPr>
        <w:pStyle w:val="NoSpacing"/>
        <w:spacing w:line="360" w:lineRule="auto"/>
        <w:ind w:left="360"/>
        <w:jc w:val="both"/>
        <w:rPr>
          <w:rFonts w:ascii="Aptos" w:hAnsi="Aptos"/>
          <w:sz w:val="28"/>
          <w:szCs w:val="28"/>
        </w:rPr>
      </w:pPr>
    </w:p>
    <w:p w14:paraId="5C739494" w14:textId="77777777" w:rsidR="002970AC" w:rsidRPr="00071C5A" w:rsidRDefault="00FE4625" w:rsidP="00E47F31">
      <w:pPr>
        <w:pStyle w:val="NoSpacing"/>
        <w:numPr>
          <w:ilvl w:val="1"/>
          <w:numId w:val="9"/>
        </w:numPr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u w:val="single"/>
        </w:rPr>
        <w:t>Purpose of the Project</w:t>
      </w:r>
    </w:p>
    <w:p w14:paraId="5917E84D" w14:textId="375D54E9" w:rsidR="0062282A" w:rsidRPr="00071C5A" w:rsidRDefault="002970AC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This project aims to develop a secure chat application utilizing AES encryption to ensure reliable and encrypted communication between users. The primary problem addressed is the need for secure real-time communication that safeguards the confidentiality and integrity of messages while ensuring reliable delivery.</w:t>
      </w:r>
    </w:p>
    <w:p w14:paraId="0537B974" w14:textId="77777777" w:rsidR="002970AC" w:rsidRPr="00071C5A" w:rsidRDefault="002970AC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45D244B2" w14:textId="77777777" w:rsidR="0062282A" w:rsidRPr="00071C5A" w:rsidRDefault="00FE4625" w:rsidP="00E47F31">
      <w:pPr>
        <w:pStyle w:val="NoSpacing"/>
        <w:numPr>
          <w:ilvl w:val="1"/>
          <w:numId w:val="9"/>
        </w:numPr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u w:val="single"/>
        </w:rPr>
        <w:t>Target Beneficiar</w:t>
      </w:r>
      <w:r w:rsidR="00D25B29" w:rsidRPr="00071C5A">
        <w:rPr>
          <w:rFonts w:ascii="Aptos" w:hAnsi="Aptos"/>
          <w:szCs w:val="24"/>
          <w:u w:val="single"/>
        </w:rPr>
        <w:t>y</w:t>
      </w:r>
    </w:p>
    <w:p w14:paraId="2EA24B4A" w14:textId="1E1EF759" w:rsidR="002970AC" w:rsidRPr="00071C5A" w:rsidRDefault="00B86F46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 xml:space="preserve">The project is aimed at organizations, individuals, and groups seeking </w:t>
      </w:r>
      <w:r w:rsidRPr="00071C5A">
        <w:rPr>
          <w:rFonts w:ascii="Aptos" w:hAnsi="Aptos"/>
          <w:bCs/>
          <w:szCs w:val="24"/>
        </w:rPr>
        <w:t>secure communication</w:t>
      </w:r>
      <w:r w:rsidRPr="00071C5A">
        <w:rPr>
          <w:rFonts w:ascii="Aptos" w:hAnsi="Aptos"/>
          <w:szCs w:val="24"/>
        </w:rPr>
        <w:t xml:space="preserve"> channels to protect sensitive conversations from unauthorized access, whether for personal use,</w:t>
      </w:r>
      <w:r w:rsidR="009A0D5E" w:rsidRPr="00071C5A">
        <w:rPr>
          <w:rFonts w:ascii="Aptos" w:hAnsi="Aptos"/>
          <w:szCs w:val="24"/>
        </w:rPr>
        <w:t xml:space="preserve"> or</w:t>
      </w:r>
      <w:r w:rsidRPr="00071C5A">
        <w:rPr>
          <w:rFonts w:ascii="Aptos" w:hAnsi="Aptos"/>
          <w:szCs w:val="24"/>
        </w:rPr>
        <w:t xml:space="preserve"> business applications.</w:t>
      </w:r>
    </w:p>
    <w:p w14:paraId="232F1B91" w14:textId="77777777" w:rsidR="00B86F46" w:rsidRPr="00071C5A" w:rsidRDefault="00B86F46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614160AA" w14:textId="77777777" w:rsidR="0062282A" w:rsidRPr="00071C5A" w:rsidRDefault="00FE4625" w:rsidP="00E47F31">
      <w:pPr>
        <w:pStyle w:val="NoSpacing"/>
        <w:numPr>
          <w:ilvl w:val="1"/>
          <w:numId w:val="9"/>
        </w:numPr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u w:val="single"/>
        </w:rPr>
        <w:t>Project Scop</w:t>
      </w:r>
      <w:r w:rsidR="00D25B29" w:rsidRPr="00071C5A">
        <w:rPr>
          <w:rFonts w:ascii="Aptos" w:hAnsi="Aptos"/>
          <w:szCs w:val="24"/>
          <w:u w:val="single"/>
        </w:rPr>
        <w:t>e</w:t>
      </w:r>
    </w:p>
    <w:p w14:paraId="2426558B" w14:textId="1DCFDCBA" w:rsidR="00B86F46" w:rsidRPr="00071C5A" w:rsidRDefault="005C61C5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The encrypted chat application will enable users to send messages securely by encrypting the content using AES. It will include user-friendly features like chat history, user authentication, and secure storage of messages and encryption keys. The project deliverables include the encrypted chat system, system documentation, user manuals, and testing reports.</w:t>
      </w:r>
    </w:p>
    <w:p w14:paraId="6DAC6BAB" w14:textId="77777777" w:rsidR="005C61C5" w:rsidRPr="00071C5A" w:rsidRDefault="005C61C5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4A4DC84D" w14:textId="5E0EFE38" w:rsidR="00D94900" w:rsidRPr="00071C5A" w:rsidRDefault="00FE4625" w:rsidP="00E47F31">
      <w:pPr>
        <w:pStyle w:val="NoSpacing"/>
        <w:numPr>
          <w:ilvl w:val="1"/>
          <w:numId w:val="9"/>
        </w:numPr>
        <w:spacing w:line="360" w:lineRule="auto"/>
        <w:jc w:val="both"/>
        <w:rPr>
          <w:rFonts w:ascii="Aptos" w:hAnsi="Aptos"/>
          <w:szCs w:val="24"/>
        </w:rPr>
      </w:pPr>
      <w:proofErr w:type="gramStart"/>
      <w:r w:rsidRPr="00071C5A">
        <w:rPr>
          <w:rFonts w:ascii="Aptos" w:hAnsi="Aptos"/>
          <w:szCs w:val="24"/>
          <w:u w:val="single"/>
        </w:rPr>
        <w:t>Reference</w:t>
      </w:r>
      <w:r w:rsidR="00D25B29" w:rsidRPr="00071C5A">
        <w:rPr>
          <w:rFonts w:ascii="Aptos" w:hAnsi="Aptos"/>
          <w:szCs w:val="24"/>
          <w:u w:val="single"/>
        </w:rPr>
        <w:t>s</w:t>
      </w:r>
      <w:r w:rsidR="00D25B29" w:rsidRPr="00071C5A">
        <w:rPr>
          <w:rFonts w:ascii="Aptos" w:hAnsi="Aptos"/>
          <w:szCs w:val="24"/>
        </w:rPr>
        <w:t xml:space="preserve"> :</w:t>
      </w:r>
      <w:proofErr w:type="gramEnd"/>
    </w:p>
    <w:p w14:paraId="250A20A5" w14:textId="77777777" w:rsidR="00D94900" w:rsidRPr="00071C5A" w:rsidRDefault="00D94900" w:rsidP="00E47F31">
      <w:pPr>
        <w:pStyle w:val="ListParagraph"/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Developing a Real-Time Secure Chat Application:</w:t>
      </w:r>
    </w:p>
    <w:p w14:paraId="10931849" w14:textId="77777777" w:rsidR="00D94900" w:rsidRPr="00071C5A" w:rsidRDefault="00D94900" w:rsidP="00E47F31">
      <w:pPr>
        <w:pStyle w:val="ListParagraph"/>
        <w:numPr>
          <w:ilvl w:val="1"/>
          <w:numId w:val="29"/>
        </w:numPr>
        <w:spacing w:after="160"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is article discusses the development of a secure chat application similar to WhatsApp and Signal. It covers end-to-end encryption, security protocols, and more:</w:t>
      </w:r>
    </w:p>
    <w:p w14:paraId="5B8F8E39" w14:textId="43CB8E81" w:rsidR="00FF5042" w:rsidRPr="00071C5A" w:rsidRDefault="00D94900" w:rsidP="00E47F31">
      <w:pPr>
        <w:pStyle w:val="ListParagraph"/>
        <w:numPr>
          <w:ilvl w:val="1"/>
          <w:numId w:val="29"/>
        </w:numPr>
        <w:spacing w:after="160" w:line="360" w:lineRule="auto"/>
        <w:jc w:val="both"/>
        <w:rPr>
          <w:rFonts w:ascii="Aptos" w:hAnsi="Aptos"/>
          <w:szCs w:val="24"/>
        </w:rPr>
      </w:pPr>
      <w:hyperlink r:id="rId8" w:history="1">
        <w:r w:rsidRPr="00071C5A">
          <w:rPr>
            <w:rStyle w:val="Hyperlink"/>
            <w:rFonts w:ascii="Aptos" w:hAnsi="Aptos"/>
            <w:szCs w:val="24"/>
            <w:lang w:val="en-IN"/>
          </w:rPr>
          <w:t xml:space="preserve">Developing a Real-Time Secure Chat Application like WhatsApp </w:t>
        </w:r>
        <w:r w:rsidR="00721960">
          <w:rPr>
            <w:rStyle w:val="Hyperlink"/>
            <w:rFonts w:ascii="Aptos" w:hAnsi="Aptos"/>
            <w:szCs w:val="24"/>
            <w:lang w:val="en-IN"/>
          </w:rPr>
          <w:t>w</w:t>
        </w:r>
        <w:r w:rsidRPr="00071C5A">
          <w:rPr>
            <w:rStyle w:val="Hyperlink"/>
            <w:rFonts w:ascii="Aptos" w:hAnsi="Aptos"/>
            <w:szCs w:val="24"/>
            <w:lang w:val="en-IN"/>
          </w:rPr>
          <w:t>&amp; Signal</w:t>
        </w:r>
      </w:hyperlink>
    </w:p>
    <w:p w14:paraId="2D500856" w14:textId="77777777" w:rsidR="005C61C5" w:rsidRPr="00071C5A" w:rsidRDefault="005C61C5" w:rsidP="00E47F31">
      <w:pPr>
        <w:pStyle w:val="NoSpacing"/>
        <w:spacing w:line="360" w:lineRule="auto"/>
        <w:ind w:left="720"/>
        <w:jc w:val="both"/>
        <w:rPr>
          <w:rFonts w:ascii="Aptos" w:hAnsi="Aptos"/>
          <w:szCs w:val="24"/>
        </w:rPr>
      </w:pPr>
    </w:p>
    <w:p w14:paraId="725C86BC" w14:textId="77777777" w:rsidR="005C61C5" w:rsidRPr="00071C5A" w:rsidRDefault="005C61C5" w:rsidP="00E47F31">
      <w:pPr>
        <w:pStyle w:val="NoSpacing"/>
        <w:numPr>
          <w:ilvl w:val="0"/>
          <w:numId w:val="7"/>
        </w:numPr>
        <w:spacing w:line="360" w:lineRule="auto"/>
        <w:jc w:val="both"/>
        <w:rPr>
          <w:rFonts w:ascii="Aptos" w:hAnsi="Aptos"/>
          <w:sz w:val="28"/>
          <w:szCs w:val="28"/>
        </w:rPr>
      </w:pPr>
      <w:r w:rsidRPr="00071C5A">
        <w:rPr>
          <w:rFonts w:ascii="Aptos" w:hAnsi="Aptos"/>
          <w:sz w:val="28"/>
          <w:szCs w:val="28"/>
        </w:rPr>
        <w:t>PROJECT DESCRIPTION</w:t>
      </w:r>
    </w:p>
    <w:p w14:paraId="62A9BCAD" w14:textId="77777777" w:rsidR="007922E5" w:rsidRPr="00071C5A" w:rsidRDefault="005C61C5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t>2.1 Reference Algorithm</w:t>
      </w:r>
    </w:p>
    <w:p w14:paraId="24B825B8" w14:textId="77777777" w:rsidR="007922E5" w:rsidRPr="00071C5A" w:rsidRDefault="007922E5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</w:rPr>
        <w:t xml:space="preserve">- </w:t>
      </w:r>
      <w:r w:rsidRPr="00071C5A">
        <w:rPr>
          <w:rFonts w:ascii="Aptos" w:hAnsi="Aptos"/>
          <w:bCs/>
          <w:szCs w:val="24"/>
          <w:lang w:val="en-IN"/>
        </w:rPr>
        <w:t>AES Encryption Algorithm</w:t>
      </w:r>
      <w:r w:rsidRPr="00071C5A">
        <w:rPr>
          <w:rFonts w:ascii="Aptos" w:hAnsi="Aptos"/>
          <w:szCs w:val="24"/>
          <w:lang w:val="en-IN"/>
        </w:rPr>
        <w:t>: This is used for encrypting and decrypting the messages</w:t>
      </w:r>
    </w:p>
    <w:p w14:paraId="4926AC8A" w14:textId="52408F14" w:rsidR="005C61C5" w:rsidRPr="00071C5A" w:rsidRDefault="007922E5" w:rsidP="00071C5A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exchanged between users.</w:t>
      </w:r>
    </w:p>
    <w:p w14:paraId="6BB6101C" w14:textId="77777777" w:rsidR="005C61C5" w:rsidRPr="00071C5A" w:rsidRDefault="005C61C5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lastRenderedPageBreak/>
        <w:t xml:space="preserve">2.2 </w:t>
      </w:r>
      <w:r w:rsidR="00F6417C" w:rsidRPr="00071C5A">
        <w:rPr>
          <w:rFonts w:ascii="Aptos" w:hAnsi="Aptos"/>
          <w:szCs w:val="24"/>
          <w:u w:val="single"/>
        </w:rPr>
        <w:t>Data/Data Structures</w:t>
      </w:r>
    </w:p>
    <w:p w14:paraId="650282AA" w14:textId="596701D0" w:rsidR="00950FAC" w:rsidRPr="00071C5A" w:rsidRDefault="00950FAC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e application will use a combination of data structures:</w:t>
      </w:r>
    </w:p>
    <w:p w14:paraId="2C5B9850" w14:textId="77777777" w:rsidR="00950FAC" w:rsidRPr="00071C5A" w:rsidRDefault="00950FAC" w:rsidP="00E47F31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bCs/>
          <w:szCs w:val="24"/>
          <w:lang w:val="en-IN"/>
        </w:rPr>
        <w:t>HashMap</w:t>
      </w:r>
      <w:r w:rsidRPr="00071C5A">
        <w:rPr>
          <w:rFonts w:ascii="Aptos" w:hAnsi="Aptos"/>
          <w:szCs w:val="24"/>
          <w:lang w:val="en-IN"/>
        </w:rPr>
        <w:t>: For storing user credentials and session data securely.</w:t>
      </w:r>
    </w:p>
    <w:p w14:paraId="50EF05C2" w14:textId="77777777" w:rsidR="00950FAC" w:rsidRPr="00071C5A" w:rsidRDefault="00950FAC" w:rsidP="00E47F31">
      <w:pPr>
        <w:pStyle w:val="NoSpacing"/>
        <w:numPr>
          <w:ilvl w:val="0"/>
          <w:numId w:val="11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bCs/>
          <w:szCs w:val="24"/>
          <w:lang w:val="en-IN"/>
        </w:rPr>
        <w:t>Encrypted Message Structure</w:t>
      </w:r>
      <w:r w:rsidRPr="00071C5A">
        <w:rPr>
          <w:rFonts w:ascii="Aptos" w:hAnsi="Aptos"/>
          <w:szCs w:val="24"/>
          <w:lang w:val="en-IN"/>
        </w:rPr>
        <w:t>: Data structure for holding encrypted messages and corresponding metadata (sender, receiver, timestamp).</w:t>
      </w:r>
    </w:p>
    <w:p w14:paraId="7CBCD55D" w14:textId="77777777" w:rsidR="00F6417C" w:rsidRPr="00071C5A" w:rsidRDefault="00F6417C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73525495" w14:textId="77777777" w:rsidR="00950FAC" w:rsidRPr="00071C5A" w:rsidRDefault="005C61C5" w:rsidP="00E47F31">
      <w:pPr>
        <w:pStyle w:val="NoSpacing"/>
        <w:numPr>
          <w:ilvl w:val="1"/>
          <w:numId w:val="24"/>
        </w:numPr>
        <w:spacing w:line="360" w:lineRule="auto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t>SWOT Analysi</w:t>
      </w:r>
      <w:r w:rsidR="00950FAC" w:rsidRPr="00071C5A">
        <w:rPr>
          <w:rFonts w:ascii="Aptos" w:hAnsi="Aptos"/>
          <w:szCs w:val="24"/>
          <w:u w:val="single"/>
        </w:rPr>
        <w:t>s</w:t>
      </w:r>
    </w:p>
    <w:p w14:paraId="3883C573" w14:textId="77777777" w:rsidR="00D61206" w:rsidRPr="00071C5A" w:rsidRDefault="00D61206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</w:rPr>
      </w:pPr>
    </w:p>
    <w:p w14:paraId="323AA738" w14:textId="77777777" w:rsidR="00894269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t>Strength:</w:t>
      </w:r>
    </w:p>
    <w:p w14:paraId="0F2DCC0A" w14:textId="77777777" w:rsidR="00436D30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-</w:t>
      </w:r>
      <w:r w:rsidR="00436D30" w:rsidRPr="00071C5A">
        <w:rPr>
          <w:rFonts w:ascii="Aptos" w:hAnsi="Aptos"/>
          <w:szCs w:val="24"/>
        </w:rPr>
        <w:t>Secure messaging platforms prioritize data protection and privacy.</w:t>
      </w:r>
    </w:p>
    <w:p w14:paraId="6AF9540D" w14:textId="77777777" w:rsidR="00436D30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Pr="00071C5A">
        <w:rPr>
          <w:rFonts w:ascii="Aptos" w:hAnsi="Aptos"/>
          <w:szCs w:val="24"/>
        </w:rPr>
        <w:t xml:space="preserve"> End-to-End Encryption (E2EE): Ensures that only authorized parties can read messages.</w:t>
      </w:r>
    </w:p>
    <w:p w14:paraId="7A1A6E4E" w14:textId="77777777" w:rsidR="00436D30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Pr="00071C5A">
        <w:rPr>
          <w:rFonts w:ascii="Aptos" w:hAnsi="Aptos"/>
          <w:szCs w:val="24"/>
        </w:rPr>
        <w:t xml:space="preserve"> Standardization: Adherence to industry standards enhances interoperability.</w:t>
      </w:r>
    </w:p>
    <w:p w14:paraId="6306A2A4" w14:textId="77777777" w:rsidR="00925EAA" w:rsidRPr="00071C5A" w:rsidRDefault="00925EAA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</w:p>
    <w:p w14:paraId="109A549C" w14:textId="77777777" w:rsidR="00894269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t>Weaknesses:</w:t>
      </w:r>
    </w:p>
    <w:p w14:paraId="0BAC8EC9" w14:textId="26C67F37" w:rsidR="00894269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-</w:t>
      </w:r>
      <w:r w:rsidR="00436D30" w:rsidRPr="00071C5A">
        <w:rPr>
          <w:rFonts w:ascii="Aptos" w:hAnsi="Aptos"/>
          <w:szCs w:val="24"/>
        </w:rPr>
        <w:t xml:space="preserve">Complexity: Implementing robust security features can lead to </w:t>
      </w:r>
      <w:proofErr w:type="spellStart"/>
      <w:r w:rsidR="00436D30" w:rsidRPr="00071C5A">
        <w:rPr>
          <w:rFonts w:ascii="Aptos" w:hAnsi="Aptos"/>
          <w:szCs w:val="24"/>
        </w:rPr>
        <w:t>complexity</w:t>
      </w:r>
      <w:r w:rsidRPr="00071C5A">
        <w:rPr>
          <w:rFonts w:ascii="Aptos" w:hAnsi="Aptos"/>
          <w:szCs w:val="24"/>
        </w:rPr>
        <w:t>i</w:t>
      </w:r>
      <w:r w:rsidR="00436D30" w:rsidRPr="00071C5A">
        <w:rPr>
          <w:rFonts w:ascii="Aptos" w:hAnsi="Aptos"/>
          <w:szCs w:val="24"/>
        </w:rPr>
        <w:t>n</w:t>
      </w:r>
      <w:proofErr w:type="spellEnd"/>
      <w:r w:rsidR="00436D30" w:rsidRPr="00071C5A">
        <w:rPr>
          <w:rFonts w:ascii="Aptos" w:hAnsi="Aptos"/>
          <w:szCs w:val="24"/>
        </w:rPr>
        <w:t xml:space="preserve"> code and system architecture.</w:t>
      </w:r>
    </w:p>
    <w:p w14:paraId="75EE6BA4" w14:textId="77777777" w:rsidR="00894269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-</w:t>
      </w:r>
      <w:r w:rsidR="00436D30" w:rsidRPr="00071C5A">
        <w:rPr>
          <w:rFonts w:ascii="Aptos" w:hAnsi="Aptos"/>
          <w:szCs w:val="24"/>
        </w:rPr>
        <w:t>Key Management: Proper key management is essential for E2EE but can be challenging.</w:t>
      </w:r>
    </w:p>
    <w:p w14:paraId="56A45C60" w14:textId="434770FD" w:rsidR="00925EAA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-</w:t>
      </w:r>
      <w:r w:rsidR="00436D30" w:rsidRPr="00071C5A">
        <w:rPr>
          <w:rFonts w:ascii="Aptos" w:hAnsi="Aptos"/>
          <w:szCs w:val="24"/>
        </w:rPr>
        <w:t>Performance Overhead: Strong encryption may impact performance, especially on resource-constrained devices.</w:t>
      </w:r>
    </w:p>
    <w:p w14:paraId="4F6F77E5" w14:textId="77777777" w:rsidR="00503BE0" w:rsidRPr="00071C5A" w:rsidRDefault="00503BE0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</w:p>
    <w:p w14:paraId="7A78BAFE" w14:textId="280B2AA3" w:rsidR="00894269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bCs/>
          <w:szCs w:val="24"/>
        </w:rPr>
        <w:t>Opportunities:</w:t>
      </w:r>
    </w:p>
    <w:p w14:paraId="04AAA69A" w14:textId="77777777" w:rsidR="00894269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szCs w:val="24"/>
        </w:rPr>
        <w:t>-</w:t>
      </w:r>
      <w:r w:rsidR="00436D30" w:rsidRPr="00071C5A">
        <w:rPr>
          <w:rFonts w:ascii="Aptos" w:hAnsi="Aptos"/>
          <w:szCs w:val="24"/>
        </w:rPr>
        <w:t>User Trust: Platforms that prioritize security gain user trust and loyalty.</w:t>
      </w:r>
    </w:p>
    <w:p w14:paraId="21C60D08" w14:textId="77777777" w:rsidR="00894269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="00436D30" w:rsidRPr="00071C5A">
        <w:rPr>
          <w:rFonts w:ascii="Aptos" w:hAnsi="Aptos"/>
          <w:szCs w:val="24"/>
        </w:rPr>
        <w:t>Market Demand: Growing awareness of privacy concerns drives demand for secure messaging.</w:t>
      </w:r>
    </w:p>
    <w:p w14:paraId="49B0FAB4" w14:textId="406E05AD" w:rsidR="00C470F1" w:rsidRDefault="00894269" w:rsidP="00727846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="00436D30" w:rsidRPr="00071C5A">
        <w:rPr>
          <w:rFonts w:ascii="Aptos" w:hAnsi="Aptos"/>
          <w:szCs w:val="24"/>
        </w:rPr>
        <w:t>Innovation: Opportunities exist for novel features, integrations, and user experiences.</w:t>
      </w:r>
    </w:p>
    <w:p w14:paraId="7B4576D6" w14:textId="77777777" w:rsidR="00727846" w:rsidRPr="00727846" w:rsidRDefault="00727846" w:rsidP="00727846">
      <w:pPr>
        <w:pStyle w:val="NoSpacing"/>
        <w:spacing w:line="360" w:lineRule="auto"/>
        <w:jc w:val="both"/>
        <w:rPr>
          <w:rFonts w:ascii="Aptos" w:hAnsi="Aptos"/>
          <w:bCs/>
          <w:szCs w:val="24"/>
        </w:rPr>
      </w:pPr>
    </w:p>
    <w:p w14:paraId="0668F001" w14:textId="77777777" w:rsidR="00894269" w:rsidRPr="00071C5A" w:rsidRDefault="00436D30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bCs/>
          <w:szCs w:val="24"/>
        </w:rPr>
        <w:t>Threats:</w:t>
      </w:r>
    </w:p>
    <w:p w14:paraId="02CC068C" w14:textId="77777777" w:rsidR="00894269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bCs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="00436D30" w:rsidRPr="00071C5A">
        <w:rPr>
          <w:rFonts w:ascii="Aptos" w:hAnsi="Aptos"/>
          <w:szCs w:val="24"/>
        </w:rPr>
        <w:t>Emerging Algorithms: As encryption algorithms evolve, platforms must stay updated to maintain security.</w:t>
      </w:r>
    </w:p>
    <w:p w14:paraId="6F0BC5E7" w14:textId="77777777" w:rsidR="00503BE0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lastRenderedPageBreak/>
        <w:t>-</w:t>
      </w:r>
      <w:r w:rsidR="00436D30" w:rsidRPr="00071C5A">
        <w:rPr>
          <w:rFonts w:ascii="Aptos" w:hAnsi="Aptos"/>
          <w:szCs w:val="24"/>
        </w:rPr>
        <w:t>Implementation Flaws: Vulnerabilities in code or configuration can compromise security.</w:t>
      </w:r>
    </w:p>
    <w:p w14:paraId="419ACE7F" w14:textId="31B41A72" w:rsidR="00436D30" w:rsidRPr="00071C5A" w:rsidRDefault="00894269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bCs/>
          <w:szCs w:val="24"/>
        </w:rPr>
        <w:t>-</w:t>
      </w:r>
      <w:r w:rsidR="00436D30" w:rsidRPr="00071C5A">
        <w:rPr>
          <w:rFonts w:ascii="Aptos" w:hAnsi="Aptos"/>
          <w:szCs w:val="24"/>
        </w:rPr>
        <w:t>Regulatory Challenges: Compliance with data protection laws and regulations poses challenges.</w:t>
      </w:r>
    </w:p>
    <w:p w14:paraId="6AF0B2E1" w14:textId="77777777" w:rsidR="005C61C5" w:rsidRPr="00071C5A" w:rsidRDefault="005C61C5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2F0B4C4A" w14:textId="77777777" w:rsidR="006F19B0" w:rsidRPr="00071C5A" w:rsidRDefault="005C61C5" w:rsidP="00E47F31">
      <w:pPr>
        <w:pStyle w:val="NoSpacing"/>
        <w:numPr>
          <w:ilvl w:val="1"/>
          <w:numId w:val="24"/>
        </w:numPr>
        <w:spacing w:line="360" w:lineRule="auto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t>Project Featur</w:t>
      </w:r>
      <w:r w:rsidR="009067EC" w:rsidRPr="00071C5A">
        <w:rPr>
          <w:rFonts w:ascii="Aptos" w:hAnsi="Aptos"/>
          <w:szCs w:val="24"/>
          <w:u w:val="single"/>
        </w:rPr>
        <w:t>es</w:t>
      </w:r>
    </w:p>
    <w:p w14:paraId="4EF3B67D" w14:textId="29174DE2" w:rsidR="006F19B0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 w:eastAsia="en-IN" w:bidi="hi-IN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6F19B0" w:rsidRPr="00071C5A">
        <w:rPr>
          <w:rFonts w:ascii="Aptos" w:hAnsi="Aptos"/>
          <w:szCs w:val="24"/>
          <w:lang w:val="en-IN" w:eastAsia="en-IN" w:bidi="hi-IN"/>
        </w:rPr>
        <w:t xml:space="preserve"> End-to-end encryption using AES.</w:t>
      </w:r>
    </w:p>
    <w:p w14:paraId="76ACBA4A" w14:textId="77777777" w:rsidR="006F19B0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 w:eastAsia="en-IN" w:bidi="hi-IN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6F19B0" w:rsidRPr="00071C5A">
        <w:rPr>
          <w:rFonts w:ascii="Aptos" w:hAnsi="Aptos"/>
          <w:szCs w:val="24"/>
          <w:lang w:val="en-IN" w:eastAsia="en-IN" w:bidi="hi-IN"/>
        </w:rPr>
        <w:t xml:space="preserve"> Multi-device access with synchronized encrypted chat data.</w:t>
      </w:r>
    </w:p>
    <w:p w14:paraId="5B73A3C4" w14:textId="77777777" w:rsidR="006F19B0" w:rsidRPr="00071C5A" w:rsidRDefault="006F19B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 w:eastAsia="en-IN" w:bidi="hi-IN"/>
        </w:rPr>
      </w:pPr>
    </w:p>
    <w:p w14:paraId="7E5E6BD8" w14:textId="77777777" w:rsidR="009067EC" w:rsidRPr="00071C5A" w:rsidRDefault="005C61C5" w:rsidP="00E47F31">
      <w:pPr>
        <w:pStyle w:val="NoSpacing"/>
        <w:numPr>
          <w:ilvl w:val="1"/>
          <w:numId w:val="24"/>
        </w:numPr>
        <w:spacing w:line="360" w:lineRule="auto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t>User Classes and Characteristics</w:t>
      </w:r>
    </w:p>
    <w:p w14:paraId="075C2EEA" w14:textId="77777777" w:rsidR="009067EC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9067EC" w:rsidRPr="00071C5A">
        <w:rPr>
          <w:rFonts w:ascii="Aptos" w:hAnsi="Aptos"/>
          <w:szCs w:val="24"/>
          <w:lang w:val="en-IN" w:eastAsia="en-IN" w:bidi="hi-IN"/>
        </w:rPr>
        <w:t xml:space="preserve"> </w:t>
      </w:r>
      <w:r w:rsidR="009067EC" w:rsidRPr="00071C5A">
        <w:rPr>
          <w:rFonts w:ascii="Aptos" w:hAnsi="Aptos"/>
          <w:bCs/>
          <w:szCs w:val="24"/>
          <w:lang w:val="en-IN" w:eastAsia="en-IN" w:bidi="hi-IN"/>
        </w:rPr>
        <w:t>General Users</w:t>
      </w:r>
      <w:r w:rsidR="009067EC" w:rsidRPr="00071C5A">
        <w:rPr>
          <w:rFonts w:ascii="Aptos" w:hAnsi="Aptos"/>
          <w:szCs w:val="24"/>
          <w:lang w:val="en-IN" w:eastAsia="en-IN" w:bidi="hi-IN"/>
        </w:rPr>
        <w:t>: Individuals using the app for personal communication.</w:t>
      </w:r>
    </w:p>
    <w:p w14:paraId="76807AC8" w14:textId="768D5693" w:rsidR="005C61C5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9067EC" w:rsidRPr="00071C5A">
        <w:rPr>
          <w:rFonts w:ascii="Aptos" w:hAnsi="Aptos"/>
          <w:szCs w:val="24"/>
          <w:lang w:val="en-IN" w:eastAsia="en-IN" w:bidi="hi-IN"/>
        </w:rPr>
        <w:t xml:space="preserve"> </w:t>
      </w:r>
      <w:r w:rsidR="009067EC" w:rsidRPr="00071C5A">
        <w:rPr>
          <w:rFonts w:ascii="Aptos" w:hAnsi="Aptos"/>
          <w:bCs/>
          <w:szCs w:val="24"/>
          <w:lang w:val="en-IN" w:eastAsia="en-IN" w:bidi="hi-IN"/>
        </w:rPr>
        <w:t>Enterprise Users</w:t>
      </w:r>
      <w:r w:rsidR="009067EC" w:rsidRPr="00071C5A">
        <w:rPr>
          <w:rFonts w:ascii="Aptos" w:hAnsi="Aptos"/>
          <w:szCs w:val="24"/>
          <w:lang w:val="en-IN" w:eastAsia="en-IN" w:bidi="hi-IN"/>
        </w:rPr>
        <w:t>: Employees or businesses requiring secure channels for business</w:t>
      </w:r>
      <w:r w:rsidR="00503BE0" w:rsidRPr="00071C5A">
        <w:rPr>
          <w:rFonts w:ascii="Aptos" w:hAnsi="Aptos"/>
          <w:szCs w:val="24"/>
          <w:lang w:val="en-IN" w:eastAsia="en-IN" w:bidi="hi-IN"/>
        </w:rPr>
        <w:t xml:space="preserve"> </w:t>
      </w:r>
      <w:r w:rsidR="009067EC" w:rsidRPr="00071C5A">
        <w:rPr>
          <w:rFonts w:ascii="Aptos" w:hAnsi="Aptos"/>
          <w:szCs w:val="24"/>
          <w:lang w:val="en-IN" w:eastAsia="en-IN" w:bidi="hi-IN"/>
        </w:rPr>
        <w:t>related communication.</w:t>
      </w:r>
    </w:p>
    <w:p w14:paraId="39F33834" w14:textId="77777777" w:rsidR="009067EC" w:rsidRPr="00071C5A" w:rsidRDefault="009067EC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42BFEBF2" w14:textId="77777777" w:rsidR="00CE4517" w:rsidRPr="00071C5A" w:rsidRDefault="005C61C5" w:rsidP="00E47F31">
      <w:pPr>
        <w:pStyle w:val="NoSpacing"/>
        <w:numPr>
          <w:ilvl w:val="1"/>
          <w:numId w:val="24"/>
        </w:numPr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u w:val="single"/>
        </w:rPr>
        <w:t>Design and Implementation Constraints</w:t>
      </w:r>
    </w:p>
    <w:p w14:paraId="57CB8093" w14:textId="12887085" w:rsidR="003915F3" w:rsidRPr="00071C5A" w:rsidRDefault="00013440" w:rsidP="00E47F31">
      <w:pPr>
        <w:pStyle w:val="ListParagraph"/>
        <w:spacing w:line="360" w:lineRule="auto"/>
        <w:ind w:left="360"/>
        <w:jc w:val="both"/>
        <w:rPr>
          <w:rFonts w:ascii="Aptos" w:hAnsi="Aptos"/>
          <w:szCs w:val="24"/>
          <w:lang w:val="en-IN" w:eastAsia="en-IN" w:bidi="hi-IN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3915F3" w:rsidRPr="00071C5A">
        <w:rPr>
          <w:rFonts w:ascii="Aptos" w:hAnsi="Aptos"/>
          <w:szCs w:val="24"/>
          <w:lang w:val="en-IN" w:eastAsia="en-IN" w:bidi="hi-IN"/>
        </w:rPr>
        <w:t xml:space="preserve"> </w:t>
      </w:r>
      <w:r w:rsidR="003915F3" w:rsidRPr="00071C5A">
        <w:rPr>
          <w:rFonts w:ascii="Aptos" w:hAnsi="Aptos"/>
          <w:bCs/>
          <w:szCs w:val="24"/>
          <w:lang w:val="en-IN" w:eastAsia="en-IN" w:bidi="hi-IN"/>
        </w:rPr>
        <w:t>Memory and processing power requirements</w:t>
      </w:r>
      <w:r w:rsidR="003915F3" w:rsidRPr="00071C5A">
        <w:rPr>
          <w:rFonts w:ascii="Aptos" w:hAnsi="Aptos"/>
          <w:szCs w:val="24"/>
          <w:lang w:val="en-IN" w:eastAsia="en-IN" w:bidi="hi-IN"/>
        </w:rPr>
        <w:t xml:space="preserve"> for AES encryption</w:t>
      </w:r>
    </w:p>
    <w:p w14:paraId="35106331" w14:textId="761FA4FB" w:rsidR="003915F3" w:rsidRPr="00071C5A" w:rsidRDefault="00013440" w:rsidP="00E47F31">
      <w:pPr>
        <w:pStyle w:val="ListParagraph"/>
        <w:spacing w:line="360" w:lineRule="auto"/>
        <w:ind w:left="360"/>
        <w:jc w:val="both"/>
        <w:rPr>
          <w:rFonts w:ascii="Aptos" w:hAnsi="Aptos"/>
          <w:szCs w:val="24"/>
          <w:lang w:val="en-IN" w:eastAsia="en-IN" w:bidi="hi-IN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3915F3" w:rsidRPr="00071C5A">
        <w:rPr>
          <w:rFonts w:ascii="Aptos" w:hAnsi="Aptos"/>
          <w:szCs w:val="24"/>
          <w:lang w:val="en-IN" w:eastAsia="en-IN" w:bidi="hi-IN"/>
        </w:rPr>
        <w:t xml:space="preserve"> Integration with </w:t>
      </w:r>
      <w:r w:rsidR="003915F3" w:rsidRPr="00071C5A">
        <w:rPr>
          <w:rFonts w:ascii="Aptos" w:hAnsi="Aptos"/>
          <w:bCs/>
          <w:szCs w:val="24"/>
          <w:lang w:val="en-IN" w:eastAsia="en-IN" w:bidi="hi-IN"/>
        </w:rPr>
        <w:t>multiple platforms</w:t>
      </w:r>
      <w:r w:rsidR="003915F3" w:rsidRPr="00071C5A">
        <w:rPr>
          <w:rFonts w:ascii="Aptos" w:hAnsi="Aptos"/>
          <w:szCs w:val="24"/>
          <w:lang w:val="en-IN" w:eastAsia="en-IN" w:bidi="hi-IN"/>
        </w:rPr>
        <w:t>.</w:t>
      </w:r>
    </w:p>
    <w:p w14:paraId="50BA15D5" w14:textId="77777777" w:rsidR="00CE4517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3915F3" w:rsidRPr="00071C5A">
        <w:rPr>
          <w:rFonts w:ascii="Aptos" w:hAnsi="Aptos"/>
          <w:szCs w:val="24"/>
          <w:lang w:val="en-IN" w:eastAsia="en-IN" w:bidi="hi-IN"/>
        </w:rPr>
        <w:t xml:space="preserve"> </w:t>
      </w:r>
      <w:r w:rsidR="003915F3" w:rsidRPr="00071C5A">
        <w:rPr>
          <w:rFonts w:ascii="Aptos" w:hAnsi="Aptos"/>
          <w:bCs/>
          <w:szCs w:val="24"/>
          <w:lang w:val="en-IN" w:eastAsia="en-IN" w:bidi="hi-IN"/>
        </w:rPr>
        <w:t>Data transfer rate and communication latency</w:t>
      </w:r>
      <w:r w:rsidR="003915F3" w:rsidRPr="00071C5A">
        <w:rPr>
          <w:rFonts w:ascii="Aptos" w:hAnsi="Aptos"/>
          <w:szCs w:val="24"/>
          <w:lang w:val="en-IN" w:eastAsia="en-IN" w:bidi="hi-IN"/>
        </w:rPr>
        <w:t xml:space="preserve"> constraints.</w:t>
      </w:r>
    </w:p>
    <w:p w14:paraId="0DE46DB7" w14:textId="77777777" w:rsidR="001813F2" w:rsidRPr="00071C5A" w:rsidRDefault="001813F2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</w:rPr>
      </w:pPr>
    </w:p>
    <w:p w14:paraId="4CE983E9" w14:textId="1332CE9D" w:rsidR="001F5101" w:rsidRPr="00071C5A" w:rsidRDefault="001F5101" w:rsidP="00E47F31">
      <w:pPr>
        <w:pStyle w:val="NoSpacing"/>
        <w:numPr>
          <w:ilvl w:val="1"/>
          <w:numId w:val="24"/>
        </w:numPr>
        <w:spacing w:line="360" w:lineRule="auto"/>
        <w:jc w:val="both"/>
        <w:rPr>
          <w:rFonts w:ascii="Aptos" w:hAnsi="Aptos"/>
          <w:szCs w:val="24"/>
          <w:u w:val="single"/>
        </w:rPr>
      </w:pPr>
      <w:r w:rsidRPr="00071C5A">
        <w:rPr>
          <w:rFonts w:ascii="Aptos" w:hAnsi="Aptos"/>
          <w:szCs w:val="24"/>
          <w:u w:val="single"/>
        </w:rPr>
        <w:t>Assumption and Dependencies</w:t>
      </w:r>
    </w:p>
    <w:p w14:paraId="35764EF9" w14:textId="77777777" w:rsidR="001F5101" w:rsidRPr="00071C5A" w:rsidRDefault="00013440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  <w:lang w:val="en-IN" w:eastAsia="en-IN" w:bidi="hi-IN"/>
        </w:rPr>
        <w:t>-</w:t>
      </w:r>
      <w:r w:rsidR="001F5101" w:rsidRPr="00071C5A">
        <w:rPr>
          <w:rFonts w:ascii="Aptos" w:hAnsi="Aptos"/>
          <w:szCs w:val="24"/>
          <w:lang w:val="en-IN" w:eastAsia="en-IN" w:bidi="hi-IN"/>
        </w:rPr>
        <w:t xml:space="preserve">  Assumes proper AES key management and secure storage of user credentials.</w:t>
      </w:r>
    </w:p>
    <w:p w14:paraId="7DCC8085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1B646015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0630F890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18ED1779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4D252E9A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22623525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322CE170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425303D1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229D23A3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477334C8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4A8662AF" w14:textId="77777777" w:rsidR="00727846" w:rsidRDefault="00727846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</w:p>
    <w:p w14:paraId="16C06B52" w14:textId="29BCC961" w:rsidR="001F5101" w:rsidRPr="00071C5A" w:rsidRDefault="001F5101" w:rsidP="00E47F31">
      <w:pPr>
        <w:pStyle w:val="NoSpacing"/>
        <w:spacing w:line="360" w:lineRule="auto"/>
        <w:ind w:firstLine="360"/>
        <w:jc w:val="both"/>
        <w:rPr>
          <w:rFonts w:ascii="Aptos" w:hAnsi="Aptos"/>
          <w:noProof/>
          <w:szCs w:val="24"/>
          <w:lang w:eastAsia="ja-JP"/>
        </w:rPr>
      </w:pPr>
      <w:r w:rsidRPr="00071C5A">
        <w:rPr>
          <w:rFonts w:ascii="Aptos" w:hAnsi="Aptos"/>
          <w:noProof/>
          <w:szCs w:val="24"/>
          <w:lang w:eastAsia="ja-JP"/>
        </w:rPr>
        <w:lastRenderedPageBreak/>
        <w:t>USE-Case:</w:t>
      </w:r>
    </w:p>
    <w:p w14:paraId="6EE1D97D" w14:textId="77777777" w:rsidR="007A5A54" w:rsidRPr="00071C5A" w:rsidRDefault="001F5101" w:rsidP="00E47F31">
      <w:pPr>
        <w:pStyle w:val="NoSpacing"/>
        <w:spacing w:line="360" w:lineRule="auto"/>
        <w:ind w:firstLine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w:drawing>
          <wp:inline distT="0" distB="0" distL="0" distR="0" wp14:anchorId="3A7D7E1D" wp14:editId="7B5BE2F1">
            <wp:extent cx="4429760" cy="3801110"/>
            <wp:effectExtent l="19050" t="0" r="8890" b="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3801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078174" w14:textId="77777777" w:rsidR="00503BE0" w:rsidRPr="00071C5A" w:rsidRDefault="00503BE0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51A4900" w14:textId="77777777" w:rsidR="00503BE0" w:rsidRDefault="00503BE0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B514074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B32C076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0C116715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536778E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3FDEEC0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5FFB612D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30F707F9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9E393D2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7FF19EF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6DEB93BC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9152A1B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0113B5E1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50C29693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E6BADAF" w14:textId="77777777" w:rsidR="00727846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33C1711A" w14:textId="77777777" w:rsidR="00727846" w:rsidRPr="00071C5A" w:rsidRDefault="00727846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59C955E0" w14:textId="7DFE0532" w:rsidR="007A5A54" w:rsidRPr="00071C5A" w:rsidRDefault="007A5A54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lastRenderedPageBreak/>
        <w:t>Class Diagram:</w:t>
      </w:r>
    </w:p>
    <w:p w14:paraId="1BF06372" w14:textId="77777777" w:rsidR="00561B48" w:rsidRPr="00071C5A" w:rsidRDefault="007A5A54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w:drawing>
          <wp:inline distT="0" distB="0" distL="0" distR="0" wp14:anchorId="0F1E318A" wp14:editId="145F2386">
            <wp:extent cx="4437619" cy="5879805"/>
            <wp:effectExtent l="19050" t="0" r="1031" b="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970" cy="58855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23C38F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2712392A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0127CF9C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6F5454DB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14856D0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F373551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24053068" w14:textId="77777777" w:rsidR="001F5101" w:rsidRPr="00071C5A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42D29D6B" w14:textId="77777777" w:rsidR="001F5101" w:rsidRDefault="001F510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3BB5C5E" w14:textId="77777777" w:rsidR="009E1E8C" w:rsidRPr="00071C5A" w:rsidRDefault="009E1E8C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24EDDCF4" w14:textId="77777777" w:rsidR="00243580" w:rsidRPr="00071C5A" w:rsidRDefault="005C61C5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lastRenderedPageBreak/>
        <w:t>Activity</w:t>
      </w:r>
      <w:r w:rsidR="00243580" w:rsidRPr="00071C5A">
        <w:rPr>
          <w:rFonts w:ascii="Aptos" w:hAnsi="Aptos"/>
          <w:szCs w:val="24"/>
        </w:rPr>
        <w:t>:</w:t>
      </w:r>
    </w:p>
    <w:p w14:paraId="54423044" w14:textId="77777777" w:rsidR="00A91453" w:rsidRPr="00071C5A" w:rsidRDefault="00A9145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0A428051" w14:textId="77777777" w:rsidR="008F4D03" w:rsidRPr="00071C5A" w:rsidRDefault="007A5A54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w:drawing>
          <wp:inline distT="0" distB="0" distL="0" distR="0" wp14:anchorId="20E27B7C" wp14:editId="2BA8198B">
            <wp:extent cx="3085657" cy="7669896"/>
            <wp:effectExtent l="19050" t="0" r="443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987" cy="7670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414E36" w14:textId="77777777" w:rsidR="00F06DED" w:rsidRPr="00071C5A" w:rsidRDefault="00F06DED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48623C97" w14:textId="77777777" w:rsidR="00F06DED" w:rsidRPr="00071C5A" w:rsidRDefault="00F06DED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BBB57ED" w14:textId="77777777" w:rsidR="00F06DED" w:rsidRPr="00071C5A" w:rsidRDefault="00F06DED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lastRenderedPageBreak/>
        <w:t>Sequence:</w:t>
      </w:r>
    </w:p>
    <w:p w14:paraId="5D290E97" w14:textId="77777777" w:rsidR="00561B48" w:rsidRPr="00071C5A" w:rsidRDefault="00561B48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0B219B7D" w14:textId="77777777" w:rsidR="009D0C4D" w:rsidRPr="00071C5A" w:rsidRDefault="007A5A54" w:rsidP="00E47F31">
      <w:pPr>
        <w:pStyle w:val="NoSpacing"/>
        <w:spacing w:line="360" w:lineRule="auto"/>
        <w:ind w:left="-709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w:drawing>
          <wp:inline distT="0" distB="0" distL="0" distR="0" wp14:anchorId="6AE8A6A3" wp14:editId="7A4D9D71">
            <wp:extent cx="6464596" cy="5380061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668" cy="53934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56BBB7" w14:textId="77777777" w:rsidR="00CE4517" w:rsidRPr="00071C5A" w:rsidRDefault="00CE4517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516C22E3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3C833C47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1AC3328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6334453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47D0DFDF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33293EEF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50603742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634B00D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7E52AABA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446C90C4" w14:textId="77777777" w:rsidR="008F4D03" w:rsidRPr="00071C5A" w:rsidRDefault="008F4D03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13FA77F6" w14:textId="77777777" w:rsidR="00FD55BD" w:rsidRPr="00071C5A" w:rsidRDefault="005C61C5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Data Flow diagram</w:t>
      </w:r>
    </w:p>
    <w:p w14:paraId="0AD8DA28" w14:textId="77777777" w:rsidR="008F4D03" w:rsidRPr="00071C5A" w:rsidRDefault="008F4D0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3C35F671" w14:textId="09B07436" w:rsidR="00F06DED" w:rsidRPr="00071C5A" w:rsidRDefault="00F06DED" w:rsidP="00E47F31">
      <w:pPr>
        <w:pStyle w:val="NoSpacing"/>
        <w:spacing w:line="360" w:lineRule="auto"/>
        <w:ind w:left="-426"/>
        <w:jc w:val="both"/>
        <w:rPr>
          <w:rFonts w:ascii="Aptos" w:hAnsi="Aptos"/>
          <w:szCs w:val="24"/>
        </w:rPr>
      </w:pPr>
    </w:p>
    <w:p w14:paraId="7D3C1295" w14:textId="77777777" w:rsidR="00A91453" w:rsidRPr="00071C5A" w:rsidRDefault="00A9145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04A1CD8D" w14:textId="77777777" w:rsidR="00A91453" w:rsidRPr="00071C5A" w:rsidRDefault="00A9145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4E575198" w14:textId="30FBBF38" w:rsidR="00A91453" w:rsidRPr="00071C5A" w:rsidRDefault="00E47F31" w:rsidP="00E47F31">
      <w:pPr>
        <w:pStyle w:val="NoSpacing"/>
        <w:spacing w:line="360" w:lineRule="auto"/>
        <w:ind w:left="-851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1DCE3A" wp14:editId="5F97F7A5">
                <wp:simplePos x="0" y="0"/>
                <wp:positionH relativeFrom="column">
                  <wp:posOffset>2750820</wp:posOffset>
                </wp:positionH>
                <wp:positionV relativeFrom="paragraph">
                  <wp:posOffset>3185160</wp:posOffset>
                </wp:positionV>
                <wp:extent cx="1615440" cy="236220"/>
                <wp:effectExtent l="7620" t="9525" r="5715" b="11430"/>
                <wp:wrapNone/>
                <wp:docPr id="24619266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54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60FA61" id="Rectangle 2" o:spid="_x0000_s1026" style="position:absolute;margin-left:216.6pt;margin-top:250.8pt;width:127.2pt;height:18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" strokecolor="white [3212]"/>
            </w:pict>
          </mc:Fallback>
        </mc:AlternateContent>
      </w:r>
    </w:p>
    <w:p w14:paraId="06E216FA" w14:textId="77777777" w:rsidR="00A91453" w:rsidRPr="00071C5A" w:rsidRDefault="00A9145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2A9837BC" w14:textId="77777777" w:rsidR="00A91453" w:rsidRPr="00071C5A" w:rsidRDefault="00A9145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2C9EE2A4" w14:textId="77777777" w:rsidR="00D94900" w:rsidRPr="00071C5A" w:rsidRDefault="00D94900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p w14:paraId="66698205" w14:textId="77777777" w:rsidR="00FD55BD" w:rsidRPr="00071C5A" w:rsidRDefault="005C61C5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szCs w:val="24"/>
        </w:rPr>
        <w:t>State Diagram.</w:t>
      </w:r>
    </w:p>
    <w:p w14:paraId="78ADEEDA" w14:textId="77777777" w:rsidR="00A91453" w:rsidRPr="00071C5A" w:rsidRDefault="00A91453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</w:p>
    <w:p w14:paraId="7BC2EA2A" w14:textId="79CE1573" w:rsidR="00C87B93" w:rsidRPr="00071C5A" w:rsidRDefault="002D2980" w:rsidP="009E1E8C">
      <w:pPr>
        <w:pStyle w:val="NoSpacing"/>
        <w:spacing w:line="360" w:lineRule="auto"/>
        <w:ind w:left="360"/>
        <w:jc w:val="both"/>
        <w:rPr>
          <w:rFonts w:ascii="Aptos" w:hAnsi="Aptos"/>
          <w:szCs w:val="24"/>
        </w:rPr>
      </w:pPr>
      <w:r w:rsidRPr="00071C5A">
        <w:rPr>
          <w:rFonts w:ascii="Aptos" w:hAnsi="Aptos"/>
          <w:noProof/>
          <w:szCs w:val="24"/>
          <w:lang w:eastAsia="ja-JP"/>
        </w:rPr>
        <w:lastRenderedPageBreak/>
        <w:drawing>
          <wp:inline distT="0" distB="0" distL="0" distR="0" wp14:anchorId="24D3A810" wp14:editId="66E32230">
            <wp:extent cx="3969385" cy="7874758"/>
            <wp:effectExtent l="19050" t="0" r="0" b="0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076" cy="78800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E7FB0" w14:textId="5859775E" w:rsidR="00A91453" w:rsidRPr="009E1E8C" w:rsidRDefault="002F7D51" w:rsidP="009E1E8C">
      <w:pPr>
        <w:pStyle w:val="NoSpacing"/>
        <w:numPr>
          <w:ilvl w:val="0"/>
          <w:numId w:val="7"/>
        </w:numPr>
        <w:spacing w:line="360" w:lineRule="auto"/>
        <w:jc w:val="both"/>
        <w:rPr>
          <w:rFonts w:ascii="Aptos" w:hAnsi="Aptos"/>
          <w:sz w:val="28"/>
          <w:szCs w:val="28"/>
          <w:lang w:val="en-IN"/>
        </w:rPr>
      </w:pPr>
      <w:r w:rsidRPr="00071C5A">
        <w:rPr>
          <w:rFonts w:ascii="Aptos" w:hAnsi="Aptos"/>
          <w:sz w:val="28"/>
          <w:szCs w:val="28"/>
          <w:lang w:val="en-IN"/>
        </w:rPr>
        <w:t>SYSTEM REQUIREMENTS</w:t>
      </w:r>
    </w:p>
    <w:p w14:paraId="6E3576D9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3.1 User Interface</w:t>
      </w:r>
    </w:p>
    <w:p w14:paraId="141D630A" w14:textId="77777777" w:rsidR="002F7D51" w:rsidRPr="00071C5A" w:rsidRDefault="002F7D51" w:rsidP="00E47F31">
      <w:pPr>
        <w:pStyle w:val="NoSpacing"/>
        <w:numPr>
          <w:ilvl w:val="0"/>
          <w:numId w:val="1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lastRenderedPageBreak/>
        <w:t>Chat Window: A window where users can send and receive messages in real-time.</w:t>
      </w:r>
    </w:p>
    <w:p w14:paraId="466D2204" w14:textId="77777777" w:rsidR="002F7D51" w:rsidRPr="00071C5A" w:rsidRDefault="002F7D51" w:rsidP="00E47F31">
      <w:pPr>
        <w:pStyle w:val="NoSpacing"/>
        <w:numPr>
          <w:ilvl w:val="0"/>
          <w:numId w:val="1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User Options:</w:t>
      </w:r>
    </w:p>
    <w:p w14:paraId="63BED3CF" w14:textId="77777777" w:rsidR="002F7D51" w:rsidRPr="00071C5A" w:rsidRDefault="002F7D51" w:rsidP="00E47F31">
      <w:pPr>
        <w:pStyle w:val="NoSpacing"/>
        <w:numPr>
          <w:ilvl w:val="1"/>
          <w:numId w:val="1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Login functionality for secure access.</w:t>
      </w:r>
    </w:p>
    <w:p w14:paraId="2AD09CAB" w14:textId="77777777" w:rsidR="002F7D51" w:rsidRPr="00071C5A" w:rsidRDefault="002F7D51" w:rsidP="00E47F31">
      <w:pPr>
        <w:pStyle w:val="NoSpacing"/>
        <w:numPr>
          <w:ilvl w:val="1"/>
          <w:numId w:val="1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Chat history management, allowing users to view past conversations (encrypted).</w:t>
      </w:r>
    </w:p>
    <w:p w14:paraId="20171840" w14:textId="77777777" w:rsidR="00A91453" w:rsidRPr="00071C5A" w:rsidRDefault="00A91453" w:rsidP="00E47F31">
      <w:pPr>
        <w:pStyle w:val="NoSpacing"/>
        <w:spacing w:line="360" w:lineRule="auto"/>
        <w:ind w:left="1440"/>
        <w:jc w:val="both"/>
        <w:rPr>
          <w:rFonts w:ascii="Aptos" w:hAnsi="Aptos"/>
          <w:szCs w:val="24"/>
          <w:lang w:val="en-IN"/>
        </w:rPr>
      </w:pPr>
    </w:p>
    <w:p w14:paraId="310A17B5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3.2 Software Interface</w:t>
      </w:r>
    </w:p>
    <w:p w14:paraId="6B3C4707" w14:textId="77777777" w:rsidR="002F7D51" w:rsidRPr="00071C5A" w:rsidRDefault="002F7D51" w:rsidP="00E47F31">
      <w:pPr>
        <w:pStyle w:val="NoSpacing"/>
        <w:numPr>
          <w:ilvl w:val="0"/>
          <w:numId w:val="13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Encryption Module: Provides AES encryption and decryption functionality for ensuring secure message transmission.</w:t>
      </w:r>
    </w:p>
    <w:p w14:paraId="14C7CDBF" w14:textId="77777777" w:rsidR="00A91453" w:rsidRPr="00071C5A" w:rsidRDefault="00A91453" w:rsidP="00E47F31">
      <w:pPr>
        <w:pStyle w:val="NoSpacing"/>
        <w:spacing w:line="360" w:lineRule="auto"/>
        <w:ind w:left="1440"/>
        <w:jc w:val="both"/>
        <w:rPr>
          <w:rFonts w:ascii="Aptos" w:hAnsi="Aptos"/>
          <w:szCs w:val="24"/>
          <w:lang w:val="en-IN"/>
        </w:rPr>
      </w:pPr>
    </w:p>
    <w:p w14:paraId="502CC1E5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3.3 Database Interface</w:t>
      </w:r>
    </w:p>
    <w:p w14:paraId="60176028" w14:textId="77777777" w:rsidR="002F7D51" w:rsidRPr="00071C5A" w:rsidRDefault="002F7D51" w:rsidP="00E47F31">
      <w:pPr>
        <w:pStyle w:val="NoSpacing"/>
        <w:numPr>
          <w:ilvl w:val="0"/>
          <w:numId w:val="14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Database:</w:t>
      </w:r>
    </w:p>
    <w:p w14:paraId="7BD0C2EF" w14:textId="77777777" w:rsidR="002F7D51" w:rsidRPr="00071C5A" w:rsidRDefault="002F7D51" w:rsidP="00E47F31">
      <w:pPr>
        <w:pStyle w:val="NoSpacing"/>
        <w:numPr>
          <w:ilvl w:val="1"/>
          <w:numId w:val="14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Stores user credentials (hashed for security), encryption keys, and chat history (encrypted to maintain confidentiality).</w:t>
      </w:r>
    </w:p>
    <w:p w14:paraId="12D333F4" w14:textId="77777777" w:rsidR="00A91453" w:rsidRPr="00071C5A" w:rsidRDefault="00A91453" w:rsidP="00E47F31">
      <w:pPr>
        <w:pStyle w:val="NoSpacing"/>
        <w:spacing w:line="360" w:lineRule="auto"/>
        <w:ind w:left="1440"/>
        <w:jc w:val="both"/>
        <w:rPr>
          <w:rFonts w:ascii="Aptos" w:hAnsi="Aptos"/>
          <w:szCs w:val="24"/>
          <w:lang w:val="en-IN"/>
        </w:rPr>
      </w:pPr>
    </w:p>
    <w:p w14:paraId="4B7CC51F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3.4 Protocols</w:t>
      </w:r>
    </w:p>
    <w:p w14:paraId="49610748" w14:textId="77777777" w:rsidR="00316CD6" w:rsidRPr="00071C5A" w:rsidRDefault="00316CD6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</w:p>
    <w:p w14:paraId="5550E256" w14:textId="5726F176" w:rsidR="001F5101" w:rsidRPr="00071C5A" w:rsidRDefault="002F7D51" w:rsidP="00E47F31">
      <w:pPr>
        <w:pStyle w:val="NoSpacing"/>
        <w:numPr>
          <w:ilvl w:val="0"/>
          <w:numId w:val="30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AES (Advanced Encryption Standard): For encryption and decryption of messages, ensuring confidentiality and data integrity.</w:t>
      </w:r>
    </w:p>
    <w:p w14:paraId="0CAA9AE3" w14:textId="77777777" w:rsidR="00316CD6" w:rsidRPr="00071C5A" w:rsidRDefault="00316CD6" w:rsidP="009E1E8C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1B07D62F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 w:val="28"/>
          <w:szCs w:val="28"/>
          <w:lang w:val="en-IN"/>
        </w:rPr>
      </w:pPr>
      <w:r w:rsidRPr="00071C5A">
        <w:rPr>
          <w:rFonts w:ascii="Aptos" w:hAnsi="Aptos"/>
          <w:sz w:val="28"/>
          <w:szCs w:val="28"/>
          <w:lang w:val="en-IN"/>
        </w:rPr>
        <w:t>4. NON-FUNCTIONAL REQUIREMENTS</w:t>
      </w:r>
    </w:p>
    <w:p w14:paraId="16B093DB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4.1 Performance Requirements</w:t>
      </w:r>
    </w:p>
    <w:p w14:paraId="0F24F6AD" w14:textId="77777777" w:rsidR="002F7D51" w:rsidRPr="00071C5A" w:rsidRDefault="002F7D51" w:rsidP="00E47F31">
      <w:pPr>
        <w:pStyle w:val="NoSpacing"/>
        <w:numPr>
          <w:ilvl w:val="0"/>
          <w:numId w:val="16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e system must handle multiple concurrent users without degrading performance.</w:t>
      </w:r>
    </w:p>
    <w:p w14:paraId="18181494" w14:textId="77777777" w:rsidR="002F7D51" w:rsidRPr="00071C5A" w:rsidRDefault="002F7D51" w:rsidP="00E47F31">
      <w:pPr>
        <w:pStyle w:val="NoSpacing"/>
        <w:numPr>
          <w:ilvl w:val="0"/>
          <w:numId w:val="16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Messages should be delivered within 2 seconds to ensure real-time communication.</w:t>
      </w:r>
    </w:p>
    <w:p w14:paraId="6EDA4169" w14:textId="77777777" w:rsidR="009255FC" w:rsidRDefault="009255FC" w:rsidP="00E47F31">
      <w:pPr>
        <w:pStyle w:val="NoSpacing"/>
        <w:spacing w:line="360" w:lineRule="auto"/>
        <w:ind w:left="720"/>
        <w:jc w:val="both"/>
        <w:rPr>
          <w:rFonts w:ascii="Aptos" w:hAnsi="Aptos"/>
          <w:szCs w:val="24"/>
          <w:u w:val="single"/>
          <w:lang w:val="en-IN"/>
        </w:rPr>
      </w:pPr>
    </w:p>
    <w:p w14:paraId="77231AC6" w14:textId="77777777" w:rsidR="00B6302E" w:rsidRPr="00071C5A" w:rsidRDefault="00B6302E" w:rsidP="00E47F31">
      <w:pPr>
        <w:pStyle w:val="NoSpacing"/>
        <w:spacing w:line="360" w:lineRule="auto"/>
        <w:ind w:left="720"/>
        <w:jc w:val="both"/>
        <w:rPr>
          <w:rFonts w:ascii="Aptos" w:hAnsi="Aptos"/>
          <w:szCs w:val="24"/>
          <w:u w:val="single"/>
          <w:lang w:val="en-IN"/>
        </w:rPr>
      </w:pPr>
    </w:p>
    <w:p w14:paraId="460C5C92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4.2 Security Requirements</w:t>
      </w:r>
    </w:p>
    <w:p w14:paraId="63481797" w14:textId="77777777" w:rsidR="002F7D51" w:rsidRPr="00071C5A" w:rsidRDefault="002F7D51" w:rsidP="00E47F31">
      <w:pPr>
        <w:pStyle w:val="NoSpacing"/>
        <w:numPr>
          <w:ilvl w:val="0"/>
          <w:numId w:val="1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lastRenderedPageBreak/>
        <w:t>AES Encryption: All messages must be securely encrypted before transmission and decrypted upon receipt.</w:t>
      </w:r>
    </w:p>
    <w:p w14:paraId="5FBDF1CA" w14:textId="77777777" w:rsidR="002F7D51" w:rsidRPr="00071C5A" w:rsidRDefault="002F7D51" w:rsidP="00E47F31">
      <w:pPr>
        <w:pStyle w:val="NoSpacing"/>
        <w:numPr>
          <w:ilvl w:val="0"/>
          <w:numId w:val="1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Authentication: User authentication mechanisms (such as username and password, or two-factor authentication) must be implemented to ensure that only authorized users can access the system.</w:t>
      </w:r>
    </w:p>
    <w:p w14:paraId="14F1CED7" w14:textId="77777777" w:rsidR="002F7D51" w:rsidRPr="00071C5A" w:rsidRDefault="002F7D51" w:rsidP="00E47F31">
      <w:pPr>
        <w:pStyle w:val="NoSpacing"/>
        <w:numPr>
          <w:ilvl w:val="0"/>
          <w:numId w:val="1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Data Integrity:</w:t>
      </w:r>
    </w:p>
    <w:p w14:paraId="1B98DCA2" w14:textId="77777777" w:rsidR="002F7D51" w:rsidRPr="00071C5A" w:rsidRDefault="002F7D51" w:rsidP="00E47F31">
      <w:pPr>
        <w:pStyle w:val="NoSpacing"/>
        <w:numPr>
          <w:ilvl w:val="1"/>
          <w:numId w:val="1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Implement mechanisms like message digests or checksums to detect tampering or corruption of messages during transit.</w:t>
      </w:r>
    </w:p>
    <w:p w14:paraId="5254F41D" w14:textId="77777777" w:rsidR="009255FC" w:rsidRPr="00071C5A" w:rsidRDefault="009255FC" w:rsidP="00E47F31">
      <w:pPr>
        <w:pStyle w:val="NoSpacing"/>
        <w:spacing w:line="360" w:lineRule="auto"/>
        <w:ind w:left="1440"/>
        <w:jc w:val="both"/>
        <w:rPr>
          <w:rFonts w:ascii="Aptos" w:hAnsi="Aptos"/>
          <w:szCs w:val="24"/>
          <w:lang w:val="en-IN"/>
        </w:rPr>
      </w:pPr>
    </w:p>
    <w:p w14:paraId="2025DE65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u w:val="single"/>
          <w:lang w:val="en-IN"/>
        </w:rPr>
      </w:pPr>
      <w:r w:rsidRPr="00071C5A">
        <w:rPr>
          <w:rFonts w:ascii="Aptos" w:hAnsi="Aptos"/>
          <w:szCs w:val="24"/>
          <w:u w:val="single"/>
          <w:lang w:val="en-IN"/>
        </w:rPr>
        <w:t>4.3 Software Quality Attributes</w:t>
      </w:r>
    </w:p>
    <w:p w14:paraId="67D184B5" w14:textId="77777777" w:rsidR="002F7D51" w:rsidRPr="00071C5A" w:rsidRDefault="002F7D51" w:rsidP="00E47F3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Reliability:</w:t>
      </w:r>
    </w:p>
    <w:p w14:paraId="6BDD008C" w14:textId="77777777" w:rsidR="002F7D51" w:rsidRPr="00071C5A" w:rsidRDefault="002F7D51" w:rsidP="00E47F31">
      <w:pPr>
        <w:pStyle w:val="NoSpacing"/>
        <w:numPr>
          <w:ilvl w:val="1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e system must ensure reliable message delivery, with no loss of data, even during network interruptions.</w:t>
      </w:r>
    </w:p>
    <w:p w14:paraId="186AF12D" w14:textId="77777777" w:rsidR="002F7D51" w:rsidRPr="00071C5A" w:rsidRDefault="002F7D51" w:rsidP="00E47F3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Maintainability:</w:t>
      </w:r>
    </w:p>
    <w:p w14:paraId="59B2F7A1" w14:textId="77777777" w:rsidR="002F7D51" w:rsidRPr="00071C5A" w:rsidRDefault="002F7D51" w:rsidP="00E47F31">
      <w:pPr>
        <w:pStyle w:val="NoSpacing"/>
        <w:numPr>
          <w:ilvl w:val="1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e system should be designed in a modular way to allow easy updates (such as adopting new encryption algorithms or protocols).</w:t>
      </w:r>
    </w:p>
    <w:p w14:paraId="41D2C2BD" w14:textId="77777777" w:rsidR="002F7D51" w:rsidRPr="00071C5A" w:rsidRDefault="002F7D51" w:rsidP="00E47F3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Usability:</w:t>
      </w:r>
    </w:p>
    <w:p w14:paraId="3CB3962F" w14:textId="62F59AB8" w:rsidR="00A00849" w:rsidRPr="00071C5A" w:rsidRDefault="002F7D51" w:rsidP="00E47F31">
      <w:pPr>
        <w:pStyle w:val="NoSpacing"/>
        <w:numPr>
          <w:ilvl w:val="1"/>
          <w:numId w:val="18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e user interface should be designed to be simple and intuitive, even for non-technical users. Features like tooltips, error messages, and easy navigation should be included.</w:t>
      </w:r>
    </w:p>
    <w:p w14:paraId="756F8954" w14:textId="77777777" w:rsidR="00316CD6" w:rsidRPr="00071C5A" w:rsidRDefault="00316CD6" w:rsidP="00B6302E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5095665C" w14:textId="77777777" w:rsidR="002F7D51" w:rsidRPr="00071C5A" w:rsidRDefault="00D61206" w:rsidP="00E47F31">
      <w:pPr>
        <w:pStyle w:val="NoSpacing"/>
        <w:spacing w:line="360" w:lineRule="auto"/>
        <w:jc w:val="both"/>
        <w:rPr>
          <w:rFonts w:ascii="Aptos" w:hAnsi="Aptos"/>
          <w:sz w:val="28"/>
          <w:szCs w:val="28"/>
          <w:lang w:val="en-IN"/>
        </w:rPr>
      </w:pPr>
      <w:r w:rsidRPr="00071C5A">
        <w:rPr>
          <w:rFonts w:ascii="Aptos" w:hAnsi="Aptos"/>
          <w:sz w:val="28"/>
          <w:szCs w:val="28"/>
          <w:lang w:val="en-IN"/>
        </w:rPr>
        <w:t>5.</w:t>
      </w:r>
      <w:r w:rsidR="002F7D51" w:rsidRPr="00071C5A">
        <w:rPr>
          <w:rFonts w:ascii="Aptos" w:hAnsi="Aptos"/>
          <w:sz w:val="28"/>
          <w:szCs w:val="28"/>
          <w:lang w:val="en-IN"/>
        </w:rPr>
        <w:t>OTHER REQUIREMENTS</w:t>
      </w:r>
    </w:p>
    <w:p w14:paraId="0C23776B" w14:textId="77777777" w:rsidR="000F6BC1" w:rsidRPr="00071C5A" w:rsidRDefault="00013440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-</w:t>
      </w:r>
      <w:r w:rsidR="000F6BC1" w:rsidRPr="00071C5A">
        <w:rPr>
          <w:rFonts w:ascii="Aptos" w:hAnsi="Aptos"/>
          <w:bCs/>
          <w:szCs w:val="24"/>
          <w:lang w:val="en-IN"/>
        </w:rPr>
        <w:t>External Integrations</w:t>
      </w:r>
      <w:r w:rsidR="000F6BC1" w:rsidRPr="00071C5A">
        <w:rPr>
          <w:rFonts w:ascii="Aptos" w:hAnsi="Aptos"/>
          <w:szCs w:val="24"/>
          <w:lang w:val="en-IN"/>
        </w:rPr>
        <w:t>:</w:t>
      </w:r>
    </w:p>
    <w:p w14:paraId="47A8F613" w14:textId="77777777" w:rsidR="000F6BC1" w:rsidRPr="00071C5A" w:rsidRDefault="000F6BC1" w:rsidP="00E47F31">
      <w:pPr>
        <w:pStyle w:val="NoSpacing"/>
        <w:numPr>
          <w:ilvl w:val="0"/>
          <w:numId w:val="2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Support for integrating cloud services to enable seamless file storage and sharing directly from cloud storage providers like Google Drive or Dropbox.</w:t>
      </w:r>
    </w:p>
    <w:p w14:paraId="37F50534" w14:textId="77777777" w:rsidR="000F6BC1" w:rsidRPr="00071C5A" w:rsidRDefault="000F6BC1" w:rsidP="00E47F31">
      <w:pPr>
        <w:pStyle w:val="NoSpacing"/>
        <w:numPr>
          <w:ilvl w:val="0"/>
          <w:numId w:val="27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Future plans include integration with authentication services (e.g., OAuth) for user identity management.</w:t>
      </w:r>
    </w:p>
    <w:p w14:paraId="4DD56E9C" w14:textId="77777777" w:rsidR="000F6BC1" w:rsidRPr="00071C5A" w:rsidRDefault="000F6BC1" w:rsidP="00E47F31">
      <w:pPr>
        <w:pStyle w:val="NoSpacing"/>
        <w:spacing w:line="360" w:lineRule="auto"/>
        <w:ind w:left="360"/>
        <w:jc w:val="both"/>
        <w:rPr>
          <w:rFonts w:ascii="Aptos" w:hAnsi="Aptos"/>
          <w:szCs w:val="24"/>
          <w:lang w:val="en-IN"/>
        </w:rPr>
      </w:pPr>
    </w:p>
    <w:p w14:paraId="100144E5" w14:textId="77777777" w:rsidR="002F7D51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2108D5A0" w14:textId="77777777" w:rsidR="00B6302E" w:rsidRPr="00071C5A" w:rsidRDefault="00B6302E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1BBCC016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Appendix A: Glossary</w:t>
      </w:r>
    </w:p>
    <w:p w14:paraId="3321DCFE" w14:textId="77777777" w:rsidR="002F7D51" w:rsidRPr="00071C5A" w:rsidRDefault="002F7D51" w:rsidP="00E47F31">
      <w:pPr>
        <w:pStyle w:val="NoSpacing"/>
        <w:numPr>
          <w:ilvl w:val="0"/>
          <w:numId w:val="20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lastRenderedPageBreak/>
        <w:t>AES: Advanced Encryption Standard, a symmetric encryption algorithm widely used for securing data.</w:t>
      </w:r>
    </w:p>
    <w:p w14:paraId="50967303" w14:textId="77777777" w:rsidR="002F7D51" w:rsidRPr="00071C5A" w:rsidRDefault="002F7D51" w:rsidP="00E47F31">
      <w:pPr>
        <w:pStyle w:val="NoSpacing"/>
        <w:numPr>
          <w:ilvl w:val="0"/>
          <w:numId w:val="20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Encryption: The process of converting plain text into a secure format to prevent unauthorized access.</w:t>
      </w:r>
    </w:p>
    <w:p w14:paraId="36C728D6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11765F0E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Appendix B: Analysis Model</w:t>
      </w:r>
    </w:p>
    <w:p w14:paraId="0529503D" w14:textId="77777777" w:rsidR="002F7D51" w:rsidRPr="00071C5A" w:rsidRDefault="002F7D51" w:rsidP="00E47F31">
      <w:pPr>
        <w:pStyle w:val="NoSpacing"/>
        <w:numPr>
          <w:ilvl w:val="0"/>
          <w:numId w:val="21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This section can include diagrams such as Data Flow Diagrams (DFD), Activity Diagrams, or Sequence Diagrams that will help validate the design and functionality of the system.</w:t>
      </w:r>
    </w:p>
    <w:p w14:paraId="1CF7F7D3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</w:p>
    <w:p w14:paraId="6FEB0DF3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Appendix C: Issues List</w:t>
      </w:r>
    </w:p>
    <w:p w14:paraId="27831B3D" w14:textId="77777777" w:rsidR="002F7D51" w:rsidRPr="00071C5A" w:rsidRDefault="002F7D51" w:rsidP="00E47F31">
      <w:pPr>
        <w:pStyle w:val="NoSpacing"/>
        <w:numPr>
          <w:ilvl w:val="0"/>
          <w:numId w:val="2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Keep track of open issues or unresolved requirements, such as:</w:t>
      </w:r>
    </w:p>
    <w:p w14:paraId="6BB8C5A7" w14:textId="77777777" w:rsidR="002F7D51" w:rsidRPr="00071C5A" w:rsidRDefault="002F7D51" w:rsidP="00E47F31">
      <w:pPr>
        <w:pStyle w:val="NoSpacing"/>
        <w:numPr>
          <w:ilvl w:val="1"/>
          <w:numId w:val="2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Potential performance bottlenecks when scaling the application.</w:t>
      </w:r>
    </w:p>
    <w:p w14:paraId="2A839759" w14:textId="77777777" w:rsidR="002F7D51" w:rsidRPr="00071C5A" w:rsidRDefault="002F7D51" w:rsidP="00E47F31">
      <w:pPr>
        <w:pStyle w:val="NoSpacing"/>
        <w:numPr>
          <w:ilvl w:val="1"/>
          <w:numId w:val="2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Future updates to encryption algorithms or protocols.</w:t>
      </w:r>
    </w:p>
    <w:p w14:paraId="1551F897" w14:textId="77777777" w:rsidR="002F7D51" w:rsidRPr="00071C5A" w:rsidRDefault="002F7D51" w:rsidP="00E47F31">
      <w:pPr>
        <w:pStyle w:val="NoSpacing"/>
        <w:numPr>
          <w:ilvl w:val="1"/>
          <w:numId w:val="22"/>
        </w:numPr>
        <w:spacing w:line="360" w:lineRule="auto"/>
        <w:jc w:val="both"/>
        <w:rPr>
          <w:rFonts w:ascii="Aptos" w:hAnsi="Aptos"/>
          <w:szCs w:val="24"/>
          <w:lang w:val="en-IN"/>
        </w:rPr>
      </w:pPr>
      <w:r w:rsidRPr="00071C5A">
        <w:rPr>
          <w:rFonts w:ascii="Aptos" w:hAnsi="Aptos"/>
          <w:szCs w:val="24"/>
          <w:lang w:val="en-IN"/>
        </w:rPr>
        <w:t>Possible user interface enhancements (e.g., dark mode, accessibility features).</w:t>
      </w:r>
    </w:p>
    <w:p w14:paraId="04BA88BC" w14:textId="77777777" w:rsidR="002F7D51" w:rsidRPr="00071C5A" w:rsidRDefault="002F7D51" w:rsidP="00E47F31">
      <w:pPr>
        <w:pStyle w:val="NoSpacing"/>
        <w:spacing w:line="360" w:lineRule="auto"/>
        <w:jc w:val="both"/>
        <w:rPr>
          <w:rFonts w:ascii="Aptos" w:hAnsi="Aptos"/>
          <w:szCs w:val="24"/>
        </w:rPr>
      </w:pPr>
    </w:p>
    <w:sectPr w:rsidR="002F7D51" w:rsidRPr="00071C5A" w:rsidSect="00F27DA8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E3EC9" w14:textId="77777777" w:rsidR="00282039" w:rsidRDefault="00282039" w:rsidP="00D61206">
      <w:pPr>
        <w:spacing w:line="240" w:lineRule="auto"/>
      </w:pPr>
      <w:r>
        <w:separator/>
      </w:r>
    </w:p>
  </w:endnote>
  <w:endnote w:type="continuationSeparator" w:id="0">
    <w:p w14:paraId="1C608D6A" w14:textId="77777777" w:rsidR="00282039" w:rsidRDefault="00282039" w:rsidP="00D612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97488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4EA5F" w14:textId="77777777" w:rsidR="00415882" w:rsidRDefault="0041496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12E02BD6" w14:textId="77777777" w:rsidR="00415882" w:rsidRDefault="004158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7F6C8" w14:textId="77777777" w:rsidR="00282039" w:rsidRDefault="00282039" w:rsidP="00D61206">
      <w:pPr>
        <w:spacing w:line="240" w:lineRule="auto"/>
      </w:pPr>
      <w:r>
        <w:separator/>
      </w:r>
    </w:p>
  </w:footnote>
  <w:footnote w:type="continuationSeparator" w:id="0">
    <w:p w14:paraId="5F8666F2" w14:textId="77777777" w:rsidR="00282039" w:rsidRDefault="00282039" w:rsidP="00D612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24149"/>
    <w:multiLevelType w:val="multilevel"/>
    <w:tmpl w:val="C404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23B1B"/>
    <w:multiLevelType w:val="multilevel"/>
    <w:tmpl w:val="7B88A8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" w15:restartNumberingAfterBreak="0">
    <w:nsid w:val="10484FC0"/>
    <w:multiLevelType w:val="multilevel"/>
    <w:tmpl w:val="85E640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880"/>
      </w:pPr>
      <w:rPr>
        <w:rFonts w:hint="default"/>
      </w:rPr>
    </w:lvl>
  </w:abstractNum>
  <w:abstractNum w:abstractNumId="4" w15:restartNumberingAfterBreak="0">
    <w:nsid w:val="123D54AF"/>
    <w:multiLevelType w:val="multilevel"/>
    <w:tmpl w:val="E7705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A09A2"/>
    <w:multiLevelType w:val="multilevel"/>
    <w:tmpl w:val="90C44F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787832"/>
    <w:multiLevelType w:val="multilevel"/>
    <w:tmpl w:val="9364EA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F315DB4"/>
    <w:multiLevelType w:val="hybridMultilevel"/>
    <w:tmpl w:val="5A7803E8"/>
    <w:lvl w:ilvl="0" w:tplc="4A68D82C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20517AA1"/>
    <w:multiLevelType w:val="multilevel"/>
    <w:tmpl w:val="9878B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F9249E"/>
    <w:multiLevelType w:val="multilevel"/>
    <w:tmpl w:val="DB02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6379DC"/>
    <w:multiLevelType w:val="multilevel"/>
    <w:tmpl w:val="5EB6D0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1" w15:restartNumberingAfterBreak="0">
    <w:nsid w:val="2EFF272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13B706F"/>
    <w:multiLevelType w:val="multilevel"/>
    <w:tmpl w:val="34344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1E43ED6"/>
    <w:multiLevelType w:val="multilevel"/>
    <w:tmpl w:val="4D645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numFmt w:val="decimal"/>
      <w:lvlText w:val="-"/>
      <w:lvlJc w:val="left"/>
      <w:pPr>
        <w:ind w:left="2160" w:hanging="360"/>
      </w:pPr>
      <w:rPr>
        <w:rFonts w:ascii="Cambria" w:eastAsiaTheme="minorHAnsi" w:hAnsi="Cambria" w:cstheme="minorBid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2552014"/>
    <w:multiLevelType w:val="hybridMultilevel"/>
    <w:tmpl w:val="43F4565C"/>
    <w:lvl w:ilvl="0" w:tplc="FFFFFFFF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B80782"/>
    <w:multiLevelType w:val="multilevel"/>
    <w:tmpl w:val="75BAE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CA53BD"/>
    <w:multiLevelType w:val="hybridMultilevel"/>
    <w:tmpl w:val="776A8F2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DC2D69"/>
    <w:multiLevelType w:val="multilevel"/>
    <w:tmpl w:val="9364EA0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B703C55"/>
    <w:multiLevelType w:val="multilevel"/>
    <w:tmpl w:val="8D22E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9927F6"/>
    <w:multiLevelType w:val="hybridMultilevel"/>
    <w:tmpl w:val="B7EC88C8"/>
    <w:lvl w:ilvl="0" w:tplc="9D1A5810">
      <w:start w:val="2"/>
      <w:numFmt w:val="bullet"/>
      <w:lvlText w:val="-"/>
      <w:lvlJc w:val="left"/>
      <w:pPr>
        <w:ind w:left="720" w:hanging="360"/>
      </w:pPr>
      <w:rPr>
        <w:rFonts w:ascii="Times" w:eastAsia="Times New Roman" w:hAnsi="Times" w:cs="Time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031D69"/>
    <w:multiLevelType w:val="multilevel"/>
    <w:tmpl w:val="D3F0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0976A24"/>
    <w:multiLevelType w:val="hybridMultilevel"/>
    <w:tmpl w:val="BD667B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F96B7D"/>
    <w:multiLevelType w:val="multilevel"/>
    <w:tmpl w:val="2C286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5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BD35E6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79755BD"/>
    <w:multiLevelType w:val="multilevel"/>
    <w:tmpl w:val="DF020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DC2723A"/>
    <w:multiLevelType w:val="multilevel"/>
    <w:tmpl w:val="F108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59431C"/>
    <w:multiLevelType w:val="hybridMultilevel"/>
    <w:tmpl w:val="93E42A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1C63CF"/>
    <w:multiLevelType w:val="multilevel"/>
    <w:tmpl w:val="841EE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B693752"/>
    <w:multiLevelType w:val="multilevel"/>
    <w:tmpl w:val="21226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B65EB5"/>
    <w:multiLevelType w:val="multilevel"/>
    <w:tmpl w:val="02864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57841098">
    <w:abstractNumId w:val="1"/>
  </w:num>
  <w:num w:numId="2" w16cid:durableId="120729705">
    <w:abstractNumId w:val="26"/>
  </w:num>
  <w:num w:numId="3" w16cid:durableId="855652170">
    <w:abstractNumId w:val="3"/>
  </w:num>
  <w:num w:numId="4" w16cid:durableId="1751460868">
    <w:abstractNumId w:val="17"/>
  </w:num>
  <w:num w:numId="5" w16cid:durableId="575818612">
    <w:abstractNumId w:val="21"/>
  </w:num>
  <w:num w:numId="6" w16cid:durableId="2033651137">
    <w:abstractNumId w:val="11"/>
  </w:num>
  <w:num w:numId="7" w16cid:durableId="454761009">
    <w:abstractNumId w:val="23"/>
  </w:num>
  <w:num w:numId="8" w16cid:durableId="649676862">
    <w:abstractNumId w:val="6"/>
  </w:num>
  <w:num w:numId="9" w16cid:durableId="992879985">
    <w:abstractNumId w:val="2"/>
  </w:num>
  <w:num w:numId="10" w16cid:durableId="1264072669">
    <w:abstractNumId w:val="19"/>
  </w:num>
  <w:num w:numId="11" w16cid:durableId="1806042588">
    <w:abstractNumId w:val="18"/>
  </w:num>
  <w:num w:numId="12" w16cid:durableId="909117782">
    <w:abstractNumId w:val="20"/>
  </w:num>
  <w:num w:numId="13" w16cid:durableId="823669049">
    <w:abstractNumId w:val="0"/>
  </w:num>
  <w:num w:numId="14" w16cid:durableId="1004672749">
    <w:abstractNumId w:val="5"/>
  </w:num>
  <w:num w:numId="15" w16cid:durableId="240405974">
    <w:abstractNumId w:val="12"/>
  </w:num>
  <w:num w:numId="16" w16cid:durableId="376469682">
    <w:abstractNumId w:val="8"/>
  </w:num>
  <w:num w:numId="17" w16cid:durableId="1509058280">
    <w:abstractNumId w:val="24"/>
  </w:num>
  <w:num w:numId="18" w16cid:durableId="1700080344">
    <w:abstractNumId w:val="22"/>
  </w:num>
  <w:num w:numId="19" w16cid:durableId="1668246321">
    <w:abstractNumId w:val="25"/>
  </w:num>
  <w:num w:numId="20" w16cid:durableId="24865749">
    <w:abstractNumId w:val="15"/>
  </w:num>
  <w:num w:numId="21" w16cid:durableId="987392584">
    <w:abstractNumId w:val="28"/>
  </w:num>
  <w:num w:numId="22" w16cid:durableId="911738814">
    <w:abstractNumId w:val="29"/>
  </w:num>
  <w:num w:numId="23" w16cid:durableId="96365526">
    <w:abstractNumId w:val="13"/>
  </w:num>
  <w:num w:numId="24" w16cid:durableId="846094736">
    <w:abstractNumId w:val="10"/>
  </w:num>
  <w:num w:numId="25" w16cid:durableId="1455782892">
    <w:abstractNumId w:val="9"/>
  </w:num>
  <w:num w:numId="26" w16cid:durableId="303239815">
    <w:abstractNumId w:val="27"/>
  </w:num>
  <w:num w:numId="27" w16cid:durableId="862864997">
    <w:abstractNumId w:val="4"/>
  </w:num>
  <w:num w:numId="28" w16cid:durableId="2061325301">
    <w:abstractNumId w:val="16"/>
  </w:num>
  <w:num w:numId="29" w16cid:durableId="1695501571">
    <w:abstractNumId w:val="14"/>
  </w:num>
  <w:num w:numId="30" w16cid:durableId="6823616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13440"/>
    <w:rsid w:val="00021CA5"/>
    <w:rsid w:val="00030C6E"/>
    <w:rsid w:val="000445DA"/>
    <w:rsid w:val="00047256"/>
    <w:rsid w:val="00071C5A"/>
    <w:rsid w:val="00086D87"/>
    <w:rsid w:val="000A357E"/>
    <w:rsid w:val="000D44F9"/>
    <w:rsid w:val="000F6A78"/>
    <w:rsid w:val="000F6BC1"/>
    <w:rsid w:val="001173EF"/>
    <w:rsid w:val="0012061F"/>
    <w:rsid w:val="00146C2F"/>
    <w:rsid w:val="00170AD8"/>
    <w:rsid w:val="001813F2"/>
    <w:rsid w:val="001D43AA"/>
    <w:rsid w:val="001F182F"/>
    <w:rsid w:val="001F5101"/>
    <w:rsid w:val="00220866"/>
    <w:rsid w:val="0023678E"/>
    <w:rsid w:val="00242B83"/>
    <w:rsid w:val="00243580"/>
    <w:rsid w:val="00282039"/>
    <w:rsid w:val="002970AC"/>
    <w:rsid w:val="00297628"/>
    <w:rsid w:val="002C4CEE"/>
    <w:rsid w:val="002D2980"/>
    <w:rsid w:val="002F7D51"/>
    <w:rsid w:val="00316CD6"/>
    <w:rsid w:val="00336992"/>
    <w:rsid w:val="003858B1"/>
    <w:rsid w:val="00387B9B"/>
    <w:rsid w:val="003915F3"/>
    <w:rsid w:val="00394C17"/>
    <w:rsid w:val="003D55F1"/>
    <w:rsid w:val="00403933"/>
    <w:rsid w:val="00414963"/>
    <w:rsid w:val="00415882"/>
    <w:rsid w:val="0043080B"/>
    <w:rsid w:val="00436D30"/>
    <w:rsid w:val="00470D6F"/>
    <w:rsid w:val="004E05D1"/>
    <w:rsid w:val="00503BE0"/>
    <w:rsid w:val="005324A1"/>
    <w:rsid w:val="00553380"/>
    <w:rsid w:val="00561B48"/>
    <w:rsid w:val="00593E02"/>
    <w:rsid w:val="005C61C5"/>
    <w:rsid w:val="005F4197"/>
    <w:rsid w:val="006146AE"/>
    <w:rsid w:val="0062282A"/>
    <w:rsid w:val="006266D1"/>
    <w:rsid w:val="00631441"/>
    <w:rsid w:val="006464AB"/>
    <w:rsid w:val="006554B1"/>
    <w:rsid w:val="006807B1"/>
    <w:rsid w:val="006F19B0"/>
    <w:rsid w:val="00721960"/>
    <w:rsid w:val="00727846"/>
    <w:rsid w:val="007922E5"/>
    <w:rsid w:val="007A5A54"/>
    <w:rsid w:val="007B5C80"/>
    <w:rsid w:val="007C4D16"/>
    <w:rsid w:val="00894269"/>
    <w:rsid w:val="008F4D03"/>
    <w:rsid w:val="009067EC"/>
    <w:rsid w:val="00915C9F"/>
    <w:rsid w:val="009255FC"/>
    <w:rsid w:val="00925EAA"/>
    <w:rsid w:val="00950FAC"/>
    <w:rsid w:val="009561D2"/>
    <w:rsid w:val="009A0D5E"/>
    <w:rsid w:val="009D0C4D"/>
    <w:rsid w:val="009E1E8C"/>
    <w:rsid w:val="00A00849"/>
    <w:rsid w:val="00A031FD"/>
    <w:rsid w:val="00A10D53"/>
    <w:rsid w:val="00A128C7"/>
    <w:rsid w:val="00A91453"/>
    <w:rsid w:val="00AA5AF3"/>
    <w:rsid w:val="00B6302E"/>
    <w:rsid w:val="00B8480D"/>
    <w:rsid w:val="00B86F46"/>
    <w:rsid w:val="00BD1CA9"/>
    <w:rsid w:val="00BE4A4B"/>
    <w:rsid w:val="00C23691"/>
    <w:rsid w:val="00C24367"/>
    <w:rsid w:val="00C470F1"/>
    <w:rsid w:val="00C87B93"/>
    <w:rsid w:val="00CE4517"/>
    <w:rsid w:val="00D22306"/>
    <w:rsid w:val="00D25B29"/>
    <w:rsid w:val="00D5730C"/>
    <w:rsid w:val="00D61206"/>
    <w:rsid w:val="00D76DE4"/>
    <w:rsid w:val="00D94900"/>
    <w:rsid w:val="00E044D5"/>
    <w:rsid w:val="00E270CE"/>
    <w:rsid w:val="00E312AD"/>
    <w:rsid w:val="00E47F31"/>
    <w:rsid w:val="00E86214"/>
    <w:rsid w:val="00ED5160"/>
    <w:rsid w:val="00F06DED"/>
    <w:rsid w:val="00F27DA8"/>
    <w:rsid w:val="00F42C8A"/>
    <w:rsid w:val="00F6417C"/>
    <w:rsid w:val="00F973A6"/>
    <w:rsid w:val="00FC1E6B"/>
    <w:rsid w:val="00FD55BD"/>
    <w:rsid w:val="00FE2621"/>
    <w:rsid w:val="00FE4625"/>
    <w:rsid w:val="00FF5042"/>
    <w:rsid w:val="046BD765"/>
    <w:rsid w:val="27E6475E"/>
    <w:rsid w:val="412B1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FB7252"/>
  <w15:docId w15:val="{2868CCC8-2FE9-4E11-B395-0058B8A45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28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rsid w:val="00297628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ByLine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1"/>
    <w:rPr>
      <w:rFonts w:ascii="Segoe UI" w:eastAsia="Times New Roman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6F19B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67E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6120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206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6120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206"/>
    <w:rPr>
      <w:rFonts w:ascii="Times" w:eastAsia="Times New Roman" w:hAnsi="Times" w:cs="Times New Roman"/>
      <w:sz w:val="24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A0D5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1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0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0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4292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51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06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4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8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ed42.com/insights/developing-a-real-time-secure-chat-application-like-whatsapp-signal-with-end-to-end-encryption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5</Pages>
  <Words>1188</Words>
  <Characters>677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hagwant Singh</dc:creator>
  <cp:lastModifiedBy>aadeesh jain</cp:lastModifiedBy>
  <cp:revision>14</cp:revision>
  <cp:lastPrinted>2025-03-06T07:09:00Z</cp:lastPrinted>
  <dcterms:created xsi:type="dcterms:W3CDTF">2025-03-06T07:09:00Z</dcterms:created>
  <dcterms:modified xsi:type="dcterms:W3CDTF">2025-05-02T04:36:00Z</dcterms:modified>
</cp:coreProperties>
</file>